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6070CB" w14:textId="77777777" w:rsidR="00A865D8" w:rsidRPr="008C224A" w:rsidRDefault="00434DE7" w:rsidP="002D1B08">
      <w:pPr>
        <w:jc w:val="center"/>
        <w:rPr>
          <w:b/>
          <w:bCs/>
          <w:color w:val="2F5496" w:themeColor="accent5" w:themeShade="BF"/>
          <w:sz w:val="28"/>
          <w:szCs w:val="28"/>
        </w:rPr>
      </w:pPr>
      <w:r>
        <w:rPr>
          <w:b/>
          <w:bCs/>
          <w:color w:val="2F5496" w:themeColor="accent5" w:themeShade="BF"/>
          <w:sz w:val="28"/>
          <w:szCs w:val="28"/>
        </w:rPr>
        <w:t xml:space="preserve">Insights in Ames, Iowa: Real Estate </w:t>
      </w:r>
    </w:p>
    <w:p w14:paraId="2AD3FFC7" w14:textId="77777777" w:rsidR="00A97111" w:rsidRPr="008C224A" w:rsidRDefault="00A97111" w:rsidP="002D1B08">
      <w:pPr>
        <w:jc w:val="center"/>
        <w:rPr>
          <w:color w:val="941100"/>
        </w:rPr>
      </w:pPr>
      <w:r w:rsidRPr="008C224A">
        <w:rPr>
          <w:color w:val="941100"/>
        </w:rPr>
        <w:t>MSDS 6371</w:t>
      </w:r>
    </w:p>
    <w:p w14:paraId="22083B94" w14:textId="77777777" w:rsidR="00A2387D" w:rsidRDefault="00A97111" w:rsidP="001B5E37">
      <w:pPr>
        <w:jc w:val="center"/>
      </w:pPr>
      <w:r>
        <w:t>Samuel Arellano, Eric Balke, Spencer Fogelman, Karen Somes</w:t>
      </w:r>
    </w:p>
    <w:p w14:paraId="30E25EC7" w14:textId="77777777" w:rsidR="00434DE7" w:rsidRPr="00434DE7" w:rsidRDefault="00434DE7" w:rsidP="001B5E37">
      <w:pPr>
        <w:jc w:val="center"/>
        <w:rPr>
          <w:b/>
          <w:bCs/>
          <w:i/>
          <w:iCs/>
        </w:rPr>
      </w:pPr>
      <w:r w:rsidRPr="00434DE7">
        <w:rPr>
          <w:b/>
          <w:bCs/>
          <w:i/>
          <w:iCs/>
        </w:rPr>
        <w:t>Made up a dumb title and needs more work but here’s something to start with!!</w:t>
      </w:r>
    </w:p>
    <w:p w14:paraId="775AD31A" w14:textId="77777777" w:rsidR="00354967" w:rsidRDefault="00354967" w:rsidP="00D40818"/>
    <w:p w14:paraId="72619257" w14:textId="77777777" w:rsidR="008C224A" w:rsidRDefault="008C224A" w:rsidP="008C224A">
      <w:pPr>
        <w:pStyle w:val="ListParagraph"/>
        <w:numPr>
          <w:ilvl w:val="0"/>
          <w:numId w:val="1"/>
        </w:numPr>
        <w:rPr>
          <w:b/>
          <w:bCs/>
          <w:color w:val="2F5496" w:themeColor="accent5" w:themeShade="BF"/>
        </w:rPr>
      </w:pPr>
      <w:r w:rsidRPr="008C224A">
        <w:rPr>
          <w:b/>
          <w:bCs/>
          <w:color w:val="2F5496" w:themeColor="accent5" w:themeShade="BF"/>
        </w:rPr>
        <w:t>Overview</w:t>
      </w:r>
    </w:p>
    <w:p w14:paraId="1A42C49D" w14:textId="77777777" w:rsidR="00F82689" w:rsidRPr="008C224A" w:rsidRDefault="00F82689" w:rsidP="00F82689">
      <w:pPr>
        <w:pStyle w:val="ListParagraph"/>
        <w:ind w:left="1080"/>
        <w:rPr>
          <w:b/>
          <w:bCs/>
          <w:color w:val="2F5496" w:themeColor="accent5" w:themeShade="BF"/>
        </w:rPr>
      </w:pPr>
    </w:p>
    <w:p w14:paraId="2438043A" w14:textId="47A4D9C2" w:rsidR="00CD1990" w:rsidRDefault="00527C4F" w:rsidP="00F82689">
      <w:pPr>
        <w:ind w:left="360" w:hanging="360"/>
      </w:pPr>
      <w:r>
        <w:tab/>
      </w:r>
      <w:r w:rsidR="00F82689">
        <w:tab/>
      </w:r>
      <w:r w:rsidR="004C27A9">
        <w:t>The</w:t>
      </w:r>
      <w:r w:rsidR="001B5E37">
        <w:t xml:space="preserve"> selling prices of homes drive </w:t>
      </w:r>
      <w:r w:rsidR="004C27A9">
        <w:t xml:space="preserve">the real estate business. However, </w:t>
      </w:r>
      <w:r w:rsidR="001B5E37">
        <w:t xml:space="preserve">many factors </w:t>
      </w:r>
      <w:r w:rsidR="004C27A9">
        <w:t>influence a client’</w:t>
      </w:r>
      <w:r w:rsidR="001B5E37">
        <w:t xml:space="preserve">s purchasing decision and additionally </w:t>
      </w:r>
      <w:r w:rsidR="00F82689">
        <w:t xml:space="preserve">the selling price. Aligning the </w:t>
      </w:r>
      <w:r w:rsidR="001B5E37">
        <w:t xml:space="preserve">client’s preferences with home attributes that also maximize selling price leads to satisfied buyers and optimal profitability. </w:t>
      </w:r>
      <w:r w:rsidR="00CD1990">
        <w:t>We will investigate what home characteristics are associated with selling price, so that Century 21 Ames can best position themselves in the market.</w:t>
      </w:r>
    </w:p>
    <w:p w14:paraId="1406D8D9" w14:textId="77777777" w:rsidR="00CD1990" w:rsidRPr="00EE4B64" w:rsidRDefault="00CD1990" w:rsidP="00CD1990"/>
    <w:p w14:paraId="65B9C403" w14:textId="77777777" w:rsidR="00EE4B64" w:rsidRDefault="00EE4B64" w:rsidP="00F82689">
      <w:pPr>
        <w:ind w:left="360"/>
        <w:rPr>
          <w:rFonts w:eastAsia="Times New Roman" w:cs="Times New Roman"/>
          <w:i/>
          <w:iCs/>
          <w:color w:val="C00000"/>
          <w:shd w:val="clear" w:color="auto" w:fill="FFFFFF"/>
        </w:rPr>
      </w:pPr>
      <w:r w:rsidRPr="00EE4B64">
        <w:tab/>
        <w:t xml:space="preserve">The Ames Housing Dataset </w:t>
      </w:r>
      <w:r w:rsidRPr="00EE4B64">
        <w:rPr>
          <w:rFonts w:eastAsia="Times New Roman" w:cs="Times New Roman"/>
          <w:shd w:val="clear" w:color="auto" w:fill="FFFFFF"/>
        </w:rPr>
        <w:t>compiled by Dean De Cock </w:t>
      </w:r>
      <w:r>
        <w:rPr>
          <w:rFonts w:eastAsia="Times New Roman" w:cs="Times New Roman"/>
          <w:shd w:val="clear" w:color="auto" w:fill="FFFFFF"/>
        </w:rPr>
        <w:t xml:space="preserve">includes 79 explanatory variables to determine the corresponding selling price. There are </w:t>
      </w:r>
      <w:r w:rsidR="00F739B2">
        <w:rPr>
          <w:rFonts w:eastAsia="Times New Roman" w:cs="Times New Roman"/>
          <w:shd w:val="clear" w:color="auto" w:fill="FFFFFF"/>
        </w:rPr>
        <w:t xml:space="preserve">1,460 observations in the training data set and 1,459 in the testing data set. A full description of each variable can be found in the “data_description” text file on Kaggle.com. </w:t>
      </w:r>
      <w:r w:rsidR="00F739B2">
        <w:rPr>
          <w:rFonts w:eastAsia="Times New Roman" w:cs="Times New Roman"/>
          <w:i/>
          <w:iCs/>
          <w:color w:val="C00000"/>
          <w:shd w:val="clear" w:color="auto" w:fill="FFFFFF"/>
        </w:rPr>
        <w:t>Insert all the important variables.</w:t>
      </w:r>
    </w:p>
    <w:p w14:paraId="22A1965C" w14:textId="77777777" w:rsidR="00F739B2" w:rsidRDefault="00F739B2" w:rsidP="00F739B2">
      <w:pPr>
        <w:rPr>
          <w:rFonts w:eastAsia="Times New Roman" w:cs="Times New Roman"/>
          <w:i/>
          <w:iCs/>
          <w:color w:val="C00000"/>
          <w:shd w:val="clear" w:color="auto" w:fill="FFFFFF"/>
        </w:rPr>
      </w:pPr>
    </w:p>
    <w:p w14:paraId="2C121726" w14:textId="77777777" w:rsidR="00F739B2" w:rsidRPr="00F739B2" w:rsidRDefault="00F739B2" w:rsidP="00F739B2">
      <w:pPr>
        <w:rPr>
          <w:rFonts w:eastAsia="Times New Roman" w:cs="Times New Roman"/>
          <w:color w:val="000000" w:themeColor="text1"/>
        </w:rPr>
      </w:pPr>
    </w:p>
    <w:p w14:paraId="4D0ECA78" w14:textId="77777777" w:rsidR="00354967" w:rsidRDefault="008C224A" w:rsidP="008C224A">
      <w:pPr>
        <w:pStyle w:val="ListParagraph"/>
        <w:numPr>
          <w:ilvl w:val="0"/>
          <w:numId w:val="1"/>
        </w:numPr>
        <w:rPr>
          <w:b/>
          <w:bCs/>
          <w:color w:val="2F5496" w:themeColor="accent5" w:themeShade="BF"/>
        </w:rPr>
      </w:pPr>
      <w:r w:rsidRPr="008C224A">
        <w:rPr>
          <w:b/>
          <w:bCs/>
          <w:color w:val="2F5496" w:themeColor="accent5" w:themeShade="BF"/>
        </w:rPr>
        <w:t>Century 21 Analysis</w:t>
      </w:r>
    </w:p>
    <w:p w14:paraId="4B7A4A3D" w14:textId="77777777" w:rsidR="008C224A" w:rsidRDefault="008C224A" w:rsidP="008C224A">
      <w:pPr>
        <w:rPr>
          <w:b/>
          <w:bCs/>
          <w:color w:val="2F5496" w:themeColor="accent5" w:themeShade="BF"/>
        </w:rPr>
      </w:pPr>
    </w:p>
    <w:p w14:paraId="2D7EEE89" w14:textId="77777777" w:rsidR="008C224A" w:rsidRDefault="008C224A" w:rsidP="008C224A">
      <w:pPr>
        <w:ind w:left="360"/>
        <w:rPr>
          <w:b/>
          <w:bCs/>
          <w:color w:val="2F5496" w:themeColor="accent5" w:themeShade="BF"/>
        </w:rPr>
      </w:pPr>
    </w:p>
    <w:p w14:paraId="7991D894" w14:textId="77777777" w:rsidR="008C224A" w:rsidRDefault="008C224A" w:rsidP="008C224A">
      <w:pPr>
        <w:ind w:left="360"/>
        <w:rPr>
          <w:b/>
          <w:bCs/>
          <w:color w:val="2F5496" w:themeColor="accent5" w:themeShade="BF"/>
        </w:rPr>
      </w:pPr>
    </w:p>
    <w:p w14:paraId="6B2EABA9" w14:textId="77777777" w:rsidR="008C224A" w:rsidRDefault="008C224A" w:rsidP="008C224A">
      <w:pPr>
        <w:ind w:left="360"/>
        <w:rPr>
          <w:b/>
          <w:bCs/>
          <w:color w:val="2F5496" w:themeColor="accent5" w:themeShade="BF"/>
        </w:rPr>
      </w:pPr>
    </w:p>
    <w:p w14:paraId="787C6302" w14:textId="77777777" w:rsidR="008C224A" w:rsidRDefault="008C224A" w:rsidP="008C224A">
      <w:pPr>
        <w:ind w:left="360"/>
        <w:rPr>
          <w:b/>
          <w:bCs/>
          <w:color w:val="2F5496" w:themeColor="accent5" w:themeShade="BF"/>
        </w:rPr>
      </w:pPr>
    </w:p>
    <w:p w14:paraId="56EF443A" w14:textId="77777777" w:rsidR="008C224A" w:rsidRDefault="008C224A" w:rsidP="008C224A">
      <w:pPr>
        <w:ind w:left="360"/>
        <w:rPr>
          <w:b/>
          <w:bCs/>
          <w:color w:val="2F5496" w:themeColor="accent5" w:themeShade="BF"/>
        </w:rPr>
      </w:pPr>
    </w:p>
    <w:p w14:paraId="341952B1" w14:textId="30727D80" w:rsidR="00275407" w:rsidRDefault="00275407">
      <w:pPr>
        <w:rPr>
          <w:b/>
          <w:bCs/>
          <w:color w:val="2F5496" w:themeColor="accent5" w:themeShade="BF"/>
        </w:rPr>
      </w:pPr>
      <w:r>
        <w:rPr>
          <w:b/>
          <w:bCs/>
          <w:color w:val="2F5496" w:themeColor="accent5" w:themeShade="BF"/>
        </w:rPr>
        <w:br w:type="page"/>
      </w:r>
    </w:p>
    <w:p w14:paraId="4A86202D" w14:textId="00878681" w:rsidR="008C224A" w:rsidRDefault="008C224A" w:rsidP="008C224A">
      <w:pPr>
        <w:pStyle w:val="ListParagraph"/>
        <w:numPr>
          <w:ilvl w:val="0"/>
          <w:numId w:val="1"/>
        </w:numPr>
        <w:rPr>
          <w:b/>
          <w:bCs/>
          <w:color w:val="2F5496" w:themeColor="accent5" w:themeShade="BF"/>
        </w:rPr>
      </w:pPr>
      <w:r>
        <w:rPr>
          <w:b/>
          <w:bCs/>
          <w:color w:val="2F5496" w:themeColor="accent5" w:themeShade="BF"/>
        </w:rPr>
        <w:lastRenderedPageBreak/>
        <w:t>Predicting Selling Prices</w:t>
      </w:r>
    </w:p>
    <w:p w14:paraId="0A9E8FA7" w14:textId="77777777" w:rsidR="000F2E47" w:rsidRDefault="000F2E47" w:rsidP="000F2E47">
      <w:pPr>
        <w:pStyle w:val="ListParagraph"/>
        <w:ind w:left="1080"/>
        <w:rPr>
          <w:b/>
          <w:bCs/>
          <w:color w:val="2F5496" w:themeColor="accent5" w:themeShade="BF"/>
        </w:rPr>
      </w:pPr>
    </w:p>
    <w:p w14:paraId="6ED2B8C5" w14:textId="3B47157E" w:rsidR="00F82689" w:rsidRDefault="00F82689" w:rsidP="00F82689">
      <w:pPr>
        <w:ind w:left="720" w:firstLine="360"/>
      </w:pPr>
      <w:r>
        <w:t>Determining the</w:t>
      </w:r>
      <w:r w:rsidR="000A7A2C">
        <w:t xml:space="preserve"> correlation</w:t>
      </w:r>
      <w:r>
        <w:t xml:space="preserve"> between the predictive variables and the final selling price of a home allows </w:t>
      </w:r>
      <w:r w:rsidR="005A5F29">
        <w:t>us to go further</w:t>
      </w:r>
      <w:r>
        <w:t xml:space="preserve"> in</w:t>
      </w:r>
      <w:r w:rsidR="000A7A2C">
        <w:t>to</w:t>
      </w:r>
      <w:r>
        <w:t xml:space="preserve"> the analysis process and begin modeling. By creating statistical models and using regression techniques</w:t>
      </w:r>
      <w:r w:rsidR="005A5F29">
        <w:t>,</w:t>
      </w:r>
      <w:r>
        <w:t xml:space="preserve"> </w:t>
      </w:r>
      <w:r w:rsidR="005A5F29">
        <w:t>we are able to create custom</w:t>
      </w:r>
      <w:r>
        <w:t xml:space="preserve"> models that allow us to estimate the predicted selling price of a home based on readily available listing information.  </w:t>
      </w:r>
      <w:r w:rsidR="00AE734C">
        <w:t>Being able to accurately predict the sales price</w:t>
      </w:r>
      <w:r w:rsidR="000A7A2C">
        <w:t xml:space="preserve"> of a home</w:t>
      </w:r>
      <w:r w:rsidR="00AE734C">
        <w:t xml:space="preserve"> will allow Century 21 to better evaluate listing prices, estimate commissions, and allocate agent resources. </w:t>
      </w:r>
    </w:p>
    <w:p w14:paraId="3267190B" w14:textId="051CFFD9" w:rsidR="00AF6427" w:rsidRDefault="00AF6427" w:rsidP="00AF6427">
      <w:pPr>
        <w:ind w:firstLine="720"/>
      </w:pPr>
    </w:p>
    <w:p w14:paraId="383898E2" w14:textId="77777777" w:rsidR="00AF6427" w:rsidRDefault="00AF6427" w:rsidP="00AF6427">
      <w:pPr>
        <w:ind w:firstLine="720"/>
      </w:pPr>
    </w:p>
    <w:p w14:paraId="6E4DE06E" w14:textId="77777777" w:rsidR="00AF6427" w:rsidRDefault="00AF6427" w:rsidP="00AE734C">
      <w:pPr>
        <w:ind w:left="360" w:firstLine="720"/>
        <w:rPr>
          <w:b/>
          <w:color w:val="2F5496" w:themeColor="accent5" w:themeShade="BF"/>
        </w:rPr>
      </w:pPr>
      <w:r w:rsidRPr="00AE734C">
        <w:rPr>
          <w:b/>
          <w:color w:val="2F5496" w:themeColor="accent5" w:themeShade="BF"/>
        </w:rPr>
        <w:t>Model Selection</w:t>
      </w:r>
    </w:p>
    <w:p w14:paraId="3D05F713" w14:textId="77777777" w:rsidR="00B51896" w:rsidRDefault="00B51896" w:rsidP="00AE734C">
      <w:pPr>
        <w:ind w:left="360" w:firstLine="720"/>
        <w:rPr>
          <w:b/>
          <w:color w:val="2F5496" w:themeColor="accent5" w:themeShade="BF"/>
        </w:rPr>
      </w:pPr>
    </w:p>
    <w:p w14:paraId="77F80FB2" w14:textId="2DA82A50" w:rsidR="001C4BCE" w:rsidRDefault="00CB2E7F" w:rsidP="00B51896">
      <w:pPr>
        <w:ind w:left="720" w:firstLine="360"/>
      </w:pPr>
      <w:r>
        <w:t>Based on the results of the exploratory data analysis, new variables were created for the log of the sales price and the log of the living area. For each model</w:t>
      </w:r>
      <w:r w:rsidR="00A930A2">
        <w:t>,</w:t>
      </w:r>
      <w:r>
        <w:t xml:space="preserve"> the log of the sales price (SalePrice_l) was </w:t>
      </w:r>
      <w:r w:rsidR="00D61D48">
        <w:t xml:space="preserve">used as the dependent variable. The first model selection process </w:t>
      </w:r>
      <w:r w:rsidR="00A930A2">
        <w:t>used was</w:t>
      </w:r>
      <w:r w:rsidR="00D61D48">
        <w:t xml:space="preserve"> stepwise multiple linear regression using all explanatory variables and no interaction variables. Se</w:t>
      </w:r>
      <w:r w:rsidR="000A7A2C">
        <w:t>lection criterion were</w:t>
      </w:r>
      <w:r w:rsidR="00A930A2">
        <w:t xml:space="preserve"> based o</w:t>
      </w:r>
      <w:r w:rsidR="00D61D48">
        <w:t xml:space="preserve">n </w:t>
      </w:r>
      <w:r w:rsidR="00A930A2">
        <w:t xml:space="preserve">a </w:t>
      </w:r>
      <w:r w:rsidR="00D61D48">
        <w:t>signif</w:t>
      </w:r>
      <w:r w:rsidR="00A930A2">
        <w:t>icance level of</w:t>
      </w:r>
      <w:r w:rsidR="00D61D48">
        <w:t xml:space="preserve"> .15 for both entry and stay significance. The step selection process resulted </w:t>
      </w:r>
      <w:r w:rsidR="001C4BCE">
        <w:t>in a reduced model with 8</w:t>
      </w:r>
      <w:r w:rsidR="00D61D48">
        <w:t xml:space="preserve"> effect variables</w:t>
      </w:r>
      <w:r w:rsidR="001C4BCE">
        <w:t xml:space="preserve"> and </w:t>
      </w:r>
      <w:r w:rsidR="00A930A2">
        <w:t xml:space="preserve">a </w:t>
      </w:r>
      <w:r w:rsidR="001C4BCE">
        <w:t xml:space="preserve">RMSE </w:t>
      </w:r>
      <w:r w:rsidR="00771728">
        <w:t>of .1316</w:t>
      </w:r>
      <w:r w:rsidR="00D61D48">
        <w:t>.</w:t>
      </w:r>
      <w:r w:rsidR="001C4BCE">
        <w:t xml:space="preserve"> </w:t>
      </w:r>
    </w:p>
    <w:p w14:paraId="08B00499" w14:textId="157DB742" w:rsidR="00B51896" w:rsidRDefault="00771728" w:rsidP="00B51896">
      <w:pPr>
        <w:ind w:left="720" w:firstLine="360"/>
      </w:pPr>
      <w:r>
        <w:rPr>
          <w:noProof/>
          <w:lang w:eastAsia="en-US"/>
        </w:rPr>
        <w:drawing>
          <wp:anchor distT="0" distB="0" distL="114300" distR="114300" simplePos="0" relativeHeight="251662336" behindDoc="1" locked="0" layoutInCell="1" allowOverlap="1" wp14:anchorId="37305D5F" wp14:editId="07A365C3">
            <wp:simplePos x="0" y="0"/>
            <wp:positionH relativeFrom="column">
              <wp:posOffset>409575</wp:posOffset>
            </wp:positionH>
            <wp:positionV relativeFrom="paragraph">
              <wp:posOffset>132080</wp:posOffset>
            </wp:positionV>
            <wp:extent cx="5669280" cy="3446780"/>
            <wp:effectExtent l="0" t="0" r="7620" b="1270"/>
            <wp:wrapThrough wrapText="bothSides">
              <wp:wrapPolygon edited="0">
                <wp:start x="0" y="0"/>
                <wp:lineTo x="0" y="21489"/>
                <wp:lineTo x="21556" y="21489"/>
                <wp:lineTo x="21556" y="0"/>
                <wp:lineTo x="0" y="0"/>
              </wp:wrapPolygon>
            </wp:wrapThrough>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extLst>
                        <a:ext uri="{28A0092B-C50C-407E-A947-70E740481C1C}">
                          <a14:useLocalDpi xmlns:a14="http://schemas.microsoft.com/office/drawing/2010/main" val="0"/>
                        </a:ext>
                      </a:extLst>
                    </a:blip>
                    <a:srcRect l="39435" t="61123" r="25541" b="2349"/>
                    <a:stretch/>
                  </pic:blipFill>
                  <pic:spPr bwMode="auto">
                    <a:xfrm>
                      <a:off x="0" y="0"/>
                      <a:ext cx="5669280" cy="3446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FBD3300" w14:textId="20025EC6" w:rsidR="001C4BCE" w:rsidRDefault="001C4BCE" w:rsidP="001C4BCE">
      <w:pPr>
        <w:ind w:firstLine="720"/>
      </w:pPr>
    </w:p>
    <w:p w14:paraId="35099747" w14:textId="77777777" w:rsidR="00771728" w:rsidRDefault="00771728" w:rsidP="00C02BB7">
      <w:pPr>
        <w:ind w:left="720" w:firstLine="360"/>
        <w:rPr>
          <w:noProof/>
          <w:lang w:eastAsia="en-US"/>
        </w:rPr>
      </w:pPr>
    </w:p>
    <w:p w14:paraId="0DA6056B" w14:textId="77777777" w:rsidR="00771728" w:rsidRDefault="00771728" w:rsidP="00C02BB7">
      <w:pPr>
        <w:ind w:left="720" w:firstLine="360"/>
        <w:rPr>
          <w:noProof/>
          <w:lang w:eastAsia="en-US"/>
        </w:rPr>
      </w:pPr>
    </w:p>
    <w:p w14:paraId="60FEC810" w14:textId="4AAEE371" w:rsidR="00771728" w:rsidRDefault="00771728" w:rsidP="00C02BB7">
      <w:pPr>
        <w:ind w:left="720" w:firstLine="360"/>
      </w:pPr>
    </w:p>
    <w:p w14:paraId="294DE7F4" w14:textId="77777777" w:rsidR="00771728" w:rsidRDefault="00771728" w:rsidP="00C02BB7">
      <w:pPr>
        <w:ind w:left="720" w:firstLine="360"/>
      </w:pPr>
    </w:p>
    <w:p w14:paraId="01A5DB0E" w14:textId="13CC0917" w:rsidR="001C4BCE" w:rsidRDefault="006335E5" w:rsidP="00C02BB7">
      <w:pPr>
        <w:ind w:left="720" w:firstLine="360"/>
      </w:pPr>
      <w:r>
        <w:t>The next model was built using a forward multiple regression process</w:t>
      </w:r>
      <w:r w:rsidR="000164A9">
        <w:t xml:space="preserve"> checking all</w:t>
      </w:r>
      <w:r>
        <w:t xml:space="preserve"> explanatory variables and no interaction variables.  As with </w:t>
      </w:r>
      <w:r w:rsidR="00E3512B">
        <w:t>the stepwise regression, significance level was used as the selection criterion but the entry significance level was set to .5</w:t>
      </w:r>
      <w:r w:rsidR="004043E3">
        <w:t xml:space="preserve"> and r</w:t>
      </w:r>
      <w:r w:rsidR="000164A9">
        <w:t>esulted in</w:t>
      </w:r>
      <w:r w:rsidR="004043E3">
        <w:t xml:space="preserve"> the same 8 variables and as a result</w:t>
      </w:r>
      <w:r w:rsidR="000A7A2C">
        <w:t>, the</w:t>
      </w:r>
      <w:r w:rsidR="004043E3">
        <w:t xml:space="preserve"> same RMSE of .1316.</w:t>
      </w:r>
      <w:r w:rsidR="00E3512B">
        <w:t xml:space="preserve"> </w:t>
      </w:r>
    </w:p>
    <w:p w14:paraId="53210E91" w14:textId="2B9ADAB2" w:rsidR="00771728" w:rsidRDefault="00771728" w:rsidP="00C02BB7">
      <w:pPr>
        <w:ind w:left="720" w:firstLine="360"/>
        <w:rPr>
          <w:noProof/>
          <w:lang w:eastAsia="en-US"/>
        </w:rPr>
      </w:pPr>
      <w:r>
        <w:rPr>
          <w:noProof/>
          <w:lang w:eastAsia="en-US"/>
        </w:rPr>
        <w:lastRenderedPageBreak/>
        <w:drawing>
          <wp:anchor distT="0" distB="0" distL="114300" distR="114300" simplePos="0" relativeHeight="251663360" behindDoc="1" locked="0" layoutInCell="1" allowOverlap="1" wp14:anchorId="3E553B6D" wp14:editId="6E8EB821">
            <wp:simplePos x="0" y="0"/>
            <wp:positionH relativeFrom="column">
              <wp:posOffset>456565</wp:posOffset>
            </wp:positionH>
            <wp:positionV relativeFrom="paragraph">
              <wp:posOffset>-41275</wp:posOffset>
            </wp:positionV>
            <wp:extent cx="5534025" cy="3600450"/>
            <wp:effectExtent l="0" t="0" r="9525" b="0"/>
            <wp:wrapThrough wrapText="bothSides">
              <wp:wrapPolygon edited="0">
                <wp:start x="0" y="0"/>
                <wp:lineTo x="0" y="21486"/>
                <wp:lineTo x="21563" y="21486"/>
                <wp:lineTo x="21563"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l="39048" t="19487" r="25585" b="43698"/>
                    <a:stretch/>
                  </pic:blipFill>
                  <pic:spPr bwMode="auto">
                    <a:xfrm>
                      <a:off x="0" y="0"/>
                      <a:ext cx="5534025" cy="36004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6ADBA9" w14:textId="5EC44BC0" w:rsidR="00771728" w:rsidRDefault="00771728" w:rsidP="00C02BB7">
      <w:pPr>
        <w:ind w:left="720" w:firstLine="360"/>
      </w:pPr>
    </w:p>
    <w:p w14:paraId="31EBFA4A" w14:textId="77777777" w:rsidR="00771728" w:rsidRDefault="00771728" w:rsidP="00C02BB7">
      <w:pPr>
        <w:ind w:left="720" w:firstLine="360"/>
        <w:rPr>
          <w:noProof/>
          <w:lang w:eastAsia="en-US"/>
        </w:rPr>
      </w:pPr>
    </w:p>
    <w:p w14:paraId="3E79A53B" w14:textId="071A096A" w:rsidR="00771728" w:rsidRDefault="00771728" w:rsidP="00C02BB7">
      <w:pPr>
        <w:ind w:left="720" w:firstLine="360"/>
      </w:pPr>
    </w:p>
    <w:p w14:paraId="1433FDD7" w14:textId="77777777" w:rsidR="00E3512B" w:rsidRDefault="00E3512B" w:rsidP="006335E5">
      <w:pPr>
        <w:ind w:left="720" w:firstLine="720"/>
      </w:pPr>
    </w:p>
    <w:p w14:paraId="143DB737" w14:textId="77777777" w:rsidR="004043E3" w:rsidRDefault="004043E3" w:rsidP="00B51896">
      <w:pPr>
        <w:ind w:left="360" w:firstLine="720"/>
        <w:rPr>
          <w:b/>
          <w:color w:val="2F5496" w:themeColor="accent5" w:themeShade="BF"/>
        </w:rPr>
      </w:pPr>
    </w:p>
    <w:p w14:paraId="1EAA8376" w14:textId="77777777" w:rsidR="004043E3" w:rsidRDefault="004043E3" w:rsidP="00B51896">
      <w:pPr>
        <w:ind w:left="360" w:firstLine="720"/>
        <w:rPr>
          <w:b/>
          <w:color w:val="2F5496" w:themeColor="accent5" w:themeShade="BF"/>
        </w:rPr>
      </w:pPr>
    </w:p>
    <w:p w14:paraId="0E820E7A" w14:textId="77777777" w:rsidR="004043E3" w:rsidRDefault="004043E3" w:rsidP="00B51896">
      <w:pPr>
        <w:ind w:left="360" w:firstLine="720"/>
        <w:rPr>
          <w:b/>
          <w:color w:val="2F5496" w:themeColor="accent5" w:themeShade="BF"/>
        </w:rPr>
      </w:pPr>
    </w:p>
    <w:p w14:paraId="117F02E7" w14:textId="77777777" w:rsidR="004043E3" w:rsidRDefault="004043E3" w:rsidP="00B51896">
      <w:pPr>
        <w:ind w:left="360" w:firstLine="720"/>
        <w:rPr>
          <w:b/>
          <w:color w:val="2F5496" w:themeColor="accent5" w:themeShade="BF"/>
        </w:rPr>
      </w:pPr>
    </w:p>
    <w:p w14:paraId="509F112A" w14:textId="77777777" w:rsidR="004043E3" w:rsidRDefault="004043E3" w:rsidP="00B51896">
      <w:pPr>
        <w:ind w:left="360" w:firstLine="720"/>
        <w:rPr>
          <w:b/>
          <w:color w:val="2F5496" w:themeColor="accent5" w:themeShade="BF"/>
        </w:rPr>
      </w:pPr>
    </w:p>
    <w:p w14:paraId="01624969" w14:textId="77777777" w:rsidR="004043E3" w:rsidRDefault="004043E3" w:rsidP="00B51896">
      <w:pPr>
        <w:ind w:left="360" w:firstLine="720"/>
        <w:rPr>
          <w:b/>
          <w:color w:val="2F5496" w:themeColor="accent5" w:themeShade="BF"/>
        </w:rPr>
      </w:pPr>
    </w:p>
    <w:p w14:paraId="32A6E9C2" w14:textId="77777777" w:rsidR="004043E3" w:rsidRDefault="004043E3" w:rsidP="00B51896">
      <w:pPr>
        <w:ind w:left="360" w:firstLine="720"/>
        <w:rPr>
          <w:b/>
          <w:color w:val="2F5496" w:themeColor="accent5" w:themeShade="BF"/>
        </w:rPr>
      </w:pPr>
    </w:p>
    <w:p w14:paraId="2E72122C" w14:textId="77777777" w:rsidR="004043E3" w:rsidRDefault="004043E3" w:rsidP="00B51896">
      <w:pPr>
        <w:ind w:left="360" w:firstLine="720"/>
        <w:rPr>
          <w:b/>
          <w:color w:val="2F5496" w:themeColor="accent5" w:themeShade="BF"/>
        </w:rPr>
      </w:pPr>
    </w:p>
    <w:p w14:paraId="692FF022" w14:textId="77777777" w:rsidR="004043E3" w:rsidRDefault="004043E3" w:rsidP="00B51896">
      <w:pPr>
        <w:ind w:left="360" w:firstLine="720"/>
        <w:rPr>
          <w:b/>
          <w:color w:val="2F5496" w:themeColor="accent5" w:themeShade="BF"/>
        </w:rPr>
      </w:pPr>
    </w:p>
    <w:p w14:paraId="6F1C337F" w14:textId="77777777" w:rsidR="004043E3" w:rsidRDefault="004043E3" w:rsidP="004043E3">
      <w:pPr>
        <w:ind w:left="720" w:firstLine="360"/>
        <w:rPr>
          <w:b/>
          <w:color w:val="2F5496" w:themeColor="accent5" w:themeShade="BF"/>
        </w:rPr>
      </w:pPr>
    </w:p>
    <w:p w14:paraId="0259B7B1" w14:textId="77777777" w:rsidR="004043E3" w:rsidRDefault="004043E3" w:rsidP="004043E3">
      <w:pPr>
        <w:ind w:left="720" w:firstLine="360"/>
        <w:rPr>
          <w:b/>
          <w:color w:val="2F5496" w:themeColor="accent5" w:themeShade="BF"/>
        </w:rPr>
      </w:pPr>
    </w:p>
    <w:p w14:paraId="519BAFF8" w14:textId="3A837261" w:rsidR="000164A9" w:rsidRDefault="002D30D1" w:rsidP="004043E3">
      <w:pPr>
        <w:ind w:left="720" w:firstLine="360"/>
        <w:rPr>
          <w:noProof/>
          <w:lang w:eastAsia="en-US"/>
        </w:rPr>
      </w:pPr>
      <w:r>
        <w:rPr>
          <w:noProof/>
          <w:lang w:eastAsia="en-US"/>
        </w:rPr>
        <w:tab/>
        <w:t xml:space="preserve">The third model was built using a backward selection process starting with all explanatory variables </w:t>
      </w:r>
      <w:r w:rsidR="000164A9">
        <w:rPr>
          <w:noProof/>
          <w:lang w:eastAsia="en-US"/>
        </w:rPr>
        <w:t>and no interaction variables. The stay significance for this model was .10 and expectedly the higher significance score led to a model with more included variables. The backward se</w:t>
      </w:r>
      <w:r w:rsidR="0090606E">
        <w:rPr>
          <w:noProof/>
          <w:lang w:eastAsia="en-US"/>
        </w:rPr>
        <w:t xml:space="preserve">lection model had 33 variables </w:t>
      </w:r>
      <w:r w:rsidR="000164A9">
        <w:rPr>
          <w:noProof/>
          <w:lang w:eastAsia="en-US"/>
        </w:rPr>
        <w:t>a</w:t>
      </w:r>
      <w:r w:rsidR="0090606E">
        <w:rPr>
          <w:noProof/>
          <w:lang w:eastAsia="en-US"/>
        </w:rPr>
        <w:t>n</w:t>
      </w:r>
      <w:r w:rsidR="000164A9">
        <w:rPr>
          <w:noProof/>
          <w:lang w:eastAsia="en-US"/>
        </w:rPr>
        <w:t>d a RMSE of .0997.</w:t>
      </w:r>
    </w:p>
    <w:p w14:paraId="7BFB45FB" w14:textId="088249C2" w:rsidR="000164A9" w:rsidRDefault="000164A9" w:rsidP="004043E3">
      <w:pPr>
        <w:ind w:left="720" w:firstLine="360"/>
        <w:rPr>
          <w:noProof/>
          <w:lang w:eastAsia="en-US"/>
        </w:rPr>
      </w:pPr>
      <w:r>
        <w:rPr>
          <w:noProof/>
          <w:lang w:eastAsia="en-US"/>
        </w:rPr>
        <w:drawing>
          <wp:anchor distT="0" distB="0" distL="114300" distR="114300" simplePos="0" relativeHeight="251664384" behindDoc="1" locked="0" layoutInCell="1" allowOverlap="1" wp14:anchorId="1B296C47" wp14:editId="5EB380E6">
            <wp:simplePos x="0" y="0"/>
            <wp:positionH relativeFrom="column">
              <wp:posOffset>447675</wp:posOffset>
            </wp:positionH>
            <wp:positionV relativeFrom="paragraph">
              <wp:posOffset>156845</wp:posOffset>
            </wp:positionV>
            <wp:extent cx="5532120" cy="3907790"/>
            <wp:effectExtent l="0" t="0" r="0" b="0"/>
            <wp:wrapThrough wrapText="bothSides">
              <wp:wrapPolygon edited="0">
                <wp:start x="0" y="0"/>
                <wp:lineTo x="0" y="21481"/>
                <wp:lineTo x="21496" y="21481"/>
                <wp:lineTo x="2149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extLst>
                        <a:ext uri="{28A0092B-C50C-407E-A947-70E740481C1C}">
                          <a14:useLocalDpi xmlns:a14="http://schemas.microsoft.com/office/drawing/2010/main" val="0"/>
                        </a:ext>
                      </a:extLst>
                    </a:blip>
                    <a:srcRect l="40064" t="41026" r="25000" b="19487"/>
                    <a:stretch/>
                  </pic:blipFill>
                  <pic:spPr bwMode="auto">
                    <a:xfrm>
                      <a:off x="0" y="0"/>
                      <a:ext cx="5532120" cy="39077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6C07C18" w14:textId="07B366FA" w:rsidR="004043E3" w:rsidRDefault="000164A9" w:rsidP="004043E3">
      <w:pPr>
        <w:ind w:left="720" w:firstLine="360"/>
        <w:rPr>
          <w:noProof/>
          <w:lang w:eastAsia="en-US"/>
        </w:rPr>
      </w:pPr>
      <w:r>
        <w:rPr>
          <w:noProof/>
          <w:lang w:eastAsia="en-US"/>
        </w:rPr>
        <w:t xml:space="preserve"> </w:t>
      </w:r>
    </w:p>
    <w:p w14:paraId="721B8FD8" w14:textId="47064D58" w:rsidR="004043E3" w:rsidRDefault="004043E3" w:rsidP="004043E3">
      <w:pPr>
        <w:ind w:left="720" w:firstLine="360"/>
        <w:rPr>
          <w:noProof/>
          <w:lang w:eastAsia="en-US"/>
        </w:rPr>
      </w:pPr>
    </w:p>
    <w:p w14:paraId="11CD1CDE" w14:textId="3CCFFC01" w:rsidR="000164A9" w:rsidRDefault="000164A9" w:rsidP="004043E3">
      <w:pPr>
        <w:ind w:left="720" w:firstLine="360"/>
        <w:rPr>
          <w:noProof/>
          <w:lang w:eastAsia="en-US"/>
        </w:rPr>
      </w:pPr>
    </w:p>
    <w:p w14:paraId="46E8BED1" w14:textId="59DDBEA2" w:rsidR="004043E3" w:rsidRDefault="004043E3" w:rsidP="004043E3">
      <w:pPr>
        <w:ind w:left="720" w:firstLine="360"/>
        <w:rPr>
          <w:b/>
          <w:color w:val="2F5496" w:themeColor="accent5" w:themeShade="BF"/>
        </w:rPr>
      </w:pPr>
    </w:p>
    <w:p w14:paraId="69ED36A3" w14:textId="77777777" w:rsidR="004043E3" w:rsidRDefault="004043E3" w:rsidP="004043E3">
      <w:pPr>
        <w:ind w:left="720" w:firstLine="360"/>
        <w:rPr>
          <w:b/>
          <w:color w:val="2F5496" w:themeColor="accent5" w:themeShade="BF"/>
        </w:rPr>
      </w:pPr>
    </w:p>
    <w:p w14:paraId="36F85C2D" w14:textId="77777777" w:rsidR="000164A9" w:rsidRDefault="000164A9" w:rsidP="004043E3">
      <w:pPr>
        <w:ind w:left="720" w:firstLine="360"/>
        <w:rPr>
          <w:b/>
          <w:color w:val="2F5496" w:themeColor="accent5" w:themeShade="BF"/>
        </w:rPr>
      </w:pPr>
    </w:p>
    <w:p w14:paraId="70F4EBFB" w14:textId="77777777" w:rsidR="000164A9" w:rsidRDefault="000164A9" w:rsidP="004043E3">
      <w:pPr>
        <w:ind w:left="720" w:firstLine="360"/>
        <w:rPr>
          <w:b/>
          <w:color w:val="2F5496" w:themeColor="accent5" w:themeShade="BF"/>
        </w:rPr>
      </w:pPr>
    </w:p>
    <w:p w14:paraId="7F0E00E1" w14:textId="77777777" w:rsidR="000164A9" w:rsidRDefault="000164A9" w:rsidP="004043E3">
      <w:pPr>
        <w:ind w:left="720" w:firstLine="360"/>
        <w:rPr>
          <w:b/>
          <w:color w:val="2F5496" w:themeColor="accent5" w:themeShade="BF"/>
        </w:rPr>
      </w:pPr>
    </w:p>
    <w:p w14:paraId="5744ABF3" w14:textId="77777777" w:rsidR="000164A9" w:rsidRDefault="000164A9" w:rsidP="004043E3">
      <w:pPr>
        <w:ind w:left="720" w:firstLine="360"/>
        <w:rPr>
          <w:b/>
          <w:color w:val="2F5496" w:themeColor="accent5" w:themeShade="BF"/>
        </w:rPr>
      </w:pPr>
    </w:p>
    <w:p w14:paraId="00857EFE" w14:textId="77777777" w:rsidR="000164A9" w:rsidRDefault="000164A9" w:rsidP="004043E3">
      <w:pPr>
        <w:ind w:left="720" w:firstLine="360"/>
        <w:rPr>
          <w:b/>
          <w:color w:val="2F5496" w:themeColor="accent5" w:themeShade="BF"/>
        </w:rPr>
      </w:pPr>
    </w:p>
    <w:p w14:paraId="1C659777" w14:textId="77777777" w:rsidR="000164A9" w:rsidRDefault="000164A9" w:rsidP="004043E3">
      <w:pPr>
        <w:ind w:left="720" w:firstLine="360"/>
        <w:rPr>
          <w:b/>
          <w:color w:val="2F5496" w:themeColor="accent5" w:themeShade="BF"/>
        </w:rPr>
      </w:pPr>
      <w:r>
        <w:rPr>
          <w:b/>
          <w:color w:val="2F5496" w:themeColor="accent5" w:themeShade="BF"/>
        </w:rPr>
        <w:t xml:space="preserve"> </w:t>
      </w:r>
    </w:p>
    <w:p w14:paraId="72D6321D" w14:textId="77777777" w:rsidR="000164A9" w:rsidRDefault="000164A9" w:rsidP="004043E3">
      <w:pPr>
        <w:ind w:left="720" w:firstLine="360"/>
        <w:rPr>
          <w:b/>
          <w:color w:val="2F5496" w:themeColor="accent5" w:themeShade="BF"/>
        </w:rPr>
      </w:pPr>
    </w:p>
    <w:p w14:paraId="1E4D7D9C" w14:textId="77777777" w:rsidR="000164A9" w:rsidRDefault="000164A9" w:rsidP="004043E3">
      <w:pPr>
        <w:ind w:left="720" w:firstLine="360"/>
        <w:rPr>
          <w:b/>
          <w:color w:val="2F5496" w:themeColor="accent5" w:themeShade="BF"/>
        </w:rPr>
      </w:pPr>
    </w:p>
    <w:p w14:paraId="1DD882B2" w14:textId="77777777" w:rsidR="000164A9" w:rsidRDefault="000164A9" w:rsidP="004043E3">
      <w:pPr>
        <w:ind w:left="720" w:firstLine="360"/>
        <w:rPr>
          <w:b/>
          <w:color w:val="2F5496" w:themeColor="accent5" w:themeShade="BF"/>
        </w:rPr>
      </w:pPr>
      <w:r>
        <w:rPr>
          <w:b/>
          <w:color w:val="2F5496" w:themeColor="accent5" w:themeShade="BF"/>
        </w:rPr>
        <w:t xml:space="preserve"> </w:t>
      </w:r>
    </w:p>
    <w:p w14:paraId="16E8799F" w14:textId="77777777" w:rsidR="000164A9" w:rsidRDefault="000164A9" w:rsidP="004043E3">
      <w:pPr>
        <w:ind w:left="720" w:firstLine="360"/>
        <w:rPr>
          <w:b/>
          <w:color w:val="2F5496" w:themeColor="accent5" w:themeShade="BF"/>
        </w:rPr>
      </w:pPr>
    </w:p>
    <w:p w14:paraId="6F8E8C58" w14:textId="77777777" w:rsidR="000164A9" w:rsidRDefault="000164A9" w:rsidP="004043E3">
      <w:pPr>
        <w:ind w:left="720" w:firstLine="360"/>
        <w:rPr>
          <w:b/>
          <w:color w:val="2F5496" w:themeColor="accent5" w:themeShade="BF"/>
        </w:rPr>
      </w:pPr>
    </w:p>
    <w:p w14:paraId="54C91D79" w14:textId="77777777" w:rsidR="000164A9" w:rsidRDefault="000164A9" w:rsidP="004043E3">
      <w:pPr>
        <w:ind w:left="720" w:firstLine="360"/>
        <w:rPr>
          <w:b/>
          <w:color w:val="2F5496" w:themeColor="accent5" w:themeShade="BF"/>
        </w:rPr>
      </w:pPr>
    </w:p>
    <w:p w14:paraId="6AFC89C8" w14:textId="77777777" w:rsidR="000164A9" w:rsidRDefault="000164A9" w:rsidP="004043E3">
      <w:pPr>
        <w:ind w:left="720" w:firstLine="360"/>
        <w:rPr>
          <w:b/>
          <w:color w:val="2F5496" w:themeColor="accent5" w:themeShade="BF"/>
        </w:rPr>
      </w:pPr>
    </w:p>
    <w:p w14:paraId="753EAE58" w14:textId="77777777" w:rsidR="000164A9" w:rsidRDefault="000164A9" w:rsidP="004043E3">
      <w:pPr>
        <w:ind w:left="720" w:firstLine="360"/>
        <w:rPr>
          <w:b/>
          <w:color w:val="2F5496" w:themeColor="accent5" w:themeShade="BF"/>
        </w:rPr>
      </w:pPr>
    </w:p>
    <w:p w14:paraId="465CD6CC" w14:textId="5AB06211" w:rsidR="000164A9" w:rsidRDefault="000164A9" w:rsidP="004043E3">
      <w:pPr>
        <w:ind w:left="720" w:firstLine="360"/>
      </w:pPr>
      <w:r>
        <w:rPr>
          <w:b/>
          <w:color w:val="2F5496" w:themeColor="accent5" w:themeShade="BF"/>
        </w:rPr>
        <w:lastRenderedPageBreak/>
        <w:tab/>
      </w:r>
      <w:r>
        <w:t xml:space="preserve">Finally a </w:t>
      </w:r>
      <w:r w:rsidR="00950D3A">
        <w:t xml:space="preserve">custom model was created using the stepwise process but allowing for interactions. Like the previous stepwise model, a .15 level of significance was used for both entry and stay. The resulting model had a total of 11 variables, 9 explanatory 2 </w:t>
      </w:r>
      <w:proofErr w:type="gramStart"/>
      <w:r w:rsidR="00950D3A">
        <w:t>interaction</w:t>
      </w:r>
      <w:proofErr w:type="gramEnd"/>
      <w:r w:rsidR="00950D3A">
        <w:t>, and a RMSE of .1200.</w:t>
      </w:r>
    </w:p>
    <w:p w14:paraId="3D37810F" w14:textId="3CA91C61" w:rsidR="00950D3A" w:rsidRDefault="00950D3A" w:rsidP="004043E3">
      <w:pPr>
        <w:ind w:left="720" w:firstLine="360"/>
        <w:rPr>
          <w:noProof/>
          <w:lang w:eastAsia="en-US"/>
        </w:rPr>
      </w:pPr>
      <w:r>
        <w:rPr>
          <w:noProof/>
          <w:lang w:eastAsia="en-US"/>
        </w:rPr>
        <w:drawing>
          <wp:anchor distT="0" distB="0" distL="114300" distR="114300" simplePos="0" relativeHeight="251665408" behindDoc="1" locked="0" layoutInCell="1" allowOverlap="1" wp14:anchorId="2531660E" wp14:editId="4DFDB5C5">
            <wp:simplePos x="0" y="0"/>
            <wp:positionH relativeFrom="column">
              <wp:posOffset>523875</wp:posOffset>
            </wp:positionH>
            <wp:positionV relativeFrom="paragraph">
              <wp:posOffset>115570</wp:posOffset>
            </wp:positionV>
            <wp:extent cx="5486400" cy="3634740"/>
            <wp:effectExtent l="0" t="0" r="0" b="3810"/>
            <wp:wrapThrough wrapText="bothSides">
              <wp:wrapPolygon edited="0">
                <wp:start x="0" y="0"/>
                <wp:lineTo x="0" y="21509"/>
                <wp:lineTo x="21525" y="21509"/>
                <wp:lineTo x="2152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extLst>
                        <a:ext uri="{28A0092B-C50C-407E-A947-70E740481C1C}">
                          <a14:useLocalDpi xmlns:a14="http://schemas.microsoft.com/office/drawing/2010/main" val="0"/>
                        </a:ext>
                      </a:extLst>
                    </a:blip>
                    <a:srcRect l="40671" t="38461" r="24989" b="25135"/>
                    <a:stretch/>
                  </pic:blipFill>
                  <pic:spPr bwMode="auto">
                    <a:xfrm>
                      <a:off x="0" y="0"/>
                      <a:ext cx="5486400" cy="3634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9859D6" w14:textId="6437684C" w:rsidR="00950D3A" w:rsidRDefault="00950D3A" w:rsidP="004043E3">
      <w:pPr>
        <w:ind w:left="720" w:firstLine="360"/>
        <w:rPr>
          <w:noProof/>
          <w:lang w:eastAsia="en-US"/>
        </w:rPr>
      </w:pPr>
    </w:p>
    <w:p w14:paraId="543669F4" w14:textId="77777777" w:rsidR="00950D3A" w:rsidRDefault="00950D3A" w:rsidP="004043E3">
      <w:pPr>
        <w:ind w:left="720" w:firstLine="360"/>
        <w:rPr>
          <w:noProof/>
          <w:lang w:eastAsia="en-US"/>
        </w:rPr>
      </w:pPr>
    </w:p>
    <w:p w14:paraId="3FFF09E4" w14:textId="3FF90A26" w:rsidR="00950D3A" w:rsidRDefault="00950D3A" w:rsidP="004043E3">
      <w:pPr>
        <w:ind w:left="720" w:firstLine="360"/>
        <w:rPr>
          <w:noProof/>
          <w:lang w:eastAsia="en-US"/>
        </w:rPr>
      </w:pPr>
    </w:p>
    <w:p w14:paraId="0499F773" w14:textId="2D7124CD" w:rsidR="00950D3A" w:rsidRDefault="00950D3A" w:rsidP="004043E3">
      <w:pPr>
        <w:ind w:left="720" w:firstLine="360"/>
      </w:pPr>
    </w:p>
    <w:p w14:paraId="2FD392CA" w14:textId="77777777" w:rsidR="00950D3A" w:rsidRDefault="00950D3A" w:rsidP="004043E3">
      <w:pPr>
        <w:ind w:left="720" w:firstLine="360"/>
        <w:rPr>
          <w:noProof/>
          <w:lang w:eastAsia="en-US"/>
        </w:rPr>
      </w:pPr>
    </w:p>
    <w:p w14:paraId="24BB4501" w14:textId="15F8CF4C" w:rsidR="00950D3A" w:rsidRDefault="00950D3A" w:rsidP="004043E3">
      <w:pPr>
        <w:ind w:left="720" w:firstLine="360"/>
      </w:pPr>
    </w:p>
    <w:p w14:paraId="3F52FE2C" w14:textId="77777777" w:rsidR="00950D3A" w:rsidRDefault="00950D3A" w:rsidP="004043E3">
      <w:pPr>
        <w:ind w:left="720" w:firstLine="360"/>
      </w:pPr>
    </w:p>
    <w:p w14:paraId="6DEDAA69" w14:textId="77777777" w:rsidR="00950D3A" w:rsidRPr="000164A9" w:rsidRDefault="00950D3A" w:rsidP="004043E3">
      <w:pPr>
        <w:ind w:left="720" w:firstLine="360"/>
      </w:pPr>
    </w:p>
    <w:p w14:paraId="6D3EDDC0" w14:textId="161AA2E9" w:rsidR="00B51896" w:rsidRDefault="00B51896" w:rsidP="004043E3">
      <w:pPr>
        <w:ind w:left="720" w:firstLine="360"/>
        <w:rPr>
          <w:b/>
          <w:color w:val="2F5496" w:themeColor="accent5" w:themeShade="BF"/>
        </w:rPr>
      </w:pPr>
      <w:r>
        <w:rPr>
          <w:b/>
          <w:color w:val="2F5496" w:themeColor="accent5" w:themeShade="BF"/>
        </w:rPr>
        <w:t>Checking Assumptions</w:t>
      </w:r>
    </w:p>
    <w:p w14:paraId="28DC06BD" w14:textId="77777777" w:rsidR="00D12E6C" w:rsidRPr="00782460" w:rsidRDefault="00D12E6C" w:rsidP="00B51896">
      <w:pPr>
        <w:ind w:left="360" w:firstLine="720"/>
        <w:rPr>
          <w:b/>
          <w:color w:val="2F5496" w:themeColor="accent5" w:themeShade="BF"/>
          <w:sz w:val="12"/>
        </w:rPr>
      </w:pPr>
    </w:p>
    <w:p w14:paraId="3592114B" w14:textId="252F25E3" w:rsidR="00B74528" w:rsidRDefault="00ED55A7" w:rsidP="00C02BB7">
      <w:pPr>
        <w:ind w:left="720" w:firstLine="360"/>
      </w:pPr>
      <w:r>
        <w:t>Multilinear regression requires that certain assumptions be made about the data being used and that those assumptions be tested as part of the process. These assumptions are that there is a linear relationship (linearity) between the response variable and the explanatory variables, that there is a normal distribution of residuals (normality)</w:t>
      </w:r>
      <w:r w:rsidR="00165140">
        <w:t>, and that independent variables are not highly correlated with each other (no multicollinearity).</w:t>
      </w:r>
      <w:r>
        <w:t xml:space="preserve"> Linearity </w:t>
      </w:r>
      <w:r>
        <w:t>was checked by reviewing scatterplots of the residuals</w:t>
      </w:r>
      <w:r w:rsidR="00165140">
        <w:t>. Normality</w:t>
      </w:r>
      <w:r>
        <w:t xml:space="preserve"> was verified by reviewing residual scatterplots and by analyzing the impact of outlier data points.</w:t>
      </w:r>
      <w:r w:rsidR="00165140">
        <w:t xml:space="preserve"> Multicollinearity</w:t>
      </w:r>
      <w:r w:rsidR="0090606E">
        <w:t xml:space="preserve"> was checked through</w:t>
      </w:r>
      <w:bookmarkStart w:id="0" w:name="_GoBack"/>
      <w:bookmarkEnd w:id="0"/>
      <w:r w:rsidR="00165140">
        <w:t xml:space="preserve"> Variance Inflation Factor (VIF) values and using model selection processes that reduced the effects of collinearity. </w:t>
      </w:r>
    </w:p>
    <w:p w14:paraId="1A827CA9" w14:textId="77777777" w:rsidR="00B74528" w:rsidRPr="00782460" w:rsidRDefault="00B74528" w:rsidP="00C02BB7">
      <w:pPr>
        <w:ind w:left="720" w:firstLine="360"/>
        <w:rPr>
          <w:sz w:val="16"/>
        </w:rPr>
      </w:pPr>
    </w:p>
    <w:p w14:paraId="7C4710A1" w14:textId="233025F9" w:rsidR="00385DF1" w:rsidRDefault="00B74528" w:rsidP="00797371">
      <w:pPr>
        <w:ind w:left="720" w:firstLine="360"/>
      </w:pPr>
      <w:r>
        <w:t>Regression plot data for simple stepwise and forward selection</w:t>
      </w:r>
      <w:r w:rsidR="0046622C">
        <w:t xml:space="preserve"> were the same as they both yielded the same models. Residual scatterplots indicated no reason to suggest that the data was not normally distributes and indicated strong linearity between the response and explanatory variables. Cook’s D and Outlier Leverage Diagnostics indicated the presence of outliers but the low Cook’s score of the outlier point and the general distribution of outlying points within the minimal leverage zone </w:t>
      </w:r>
      <w:proofErr w:type="gramStart"/>
      <w:r w:rsidR="0046622C">
        <w:t>suggests</w:t>
      </w:r>
      <w:proofErr w:type="gramEnd"/>
      <w:r w:rsidR="0046622C">
        <w:t xml:space="preserve"> that their effect on the regression is negligible. </w:t>
      </w:r>
      <w:r w:rsidR="00797371">
        <w:t xml:space="preserve">It should be noted that the fit tests do not result in a straight line because the </w:t>
      </w:r>
      <w:r w:rsidR="00782460">
        <w:t>dependent variable was logged.</w:t>
      </w:r>
      <w:r w:rsidR="0046622C">
        <w:t xml:space="preserve"> </w:t>
      </w:r>
      <w:r>
        <w:t xml:space="preserve"> </w:t>
      </w:r>
      <w:r w:rsidR="00165140">
        <w:t xml:space="preserve"> </w:t>
      </w:r>
    </w:p>
    <w:p w14:paraId="73A0D7D3" w14:textId="51A592D7" w:rsidR="00385DF1" w:rsidRDefault="003352A5" w:rsidP="00B51896">
      <w:pPr>
        <w:ind w:left="360" w:firstLine="720"/>
      </w:pPr>
      <w:r>
        <w:rPr>
          <w:noProof/>
          <w:lang w:eastAsia="en-US"/>
        </w:rPr>
        <w:lastRenderedPageBreak/>
        <w:drawing>
          <wp:anchor distT="0" distB="0" distL="114300" distR="114300" simplePos="0" relativeHeight="251661312" behindDoc="1" locked="0" layoutInCell="1" allowOverlap="1" wp14:anchorId="3F87C057" wp14:editId="3FEA388D">
            <wp:simplePos x="0" y="0"/>
            <wp:positionH relativeFrom="column">
              <wp:posOffset>3125470</wp:posOffset>
            </wp:positionH>
            <wp:positionV relativeFrom="paragraph">
              <wp:posOffset>5273040</wp:posOffset>
            </wp:positionV>
            <wp:extent cx="3168015" cy="2593975"/>
            <wp:effectExtent l="0" t="0" r="0" b="0"/>
            <wp:wrapThrough wrapText="bothSides">
              <wp:wrapPolygon edited="0">
                <wp:start x="0" y="0"/>
                <wp:lineTo x="0" y="21415"/>
                <wp:lineTo x="21431" y="21415"/>
                <wp:lineTo x="2143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cstate="print">
                      <a:extLst>
                        <a:ext uri="{28A0092B-C50C-407E-A947-70E740481C1C}">
                          <a14:useLocalDpi xmlns:a14="http://schemas.microsoft.com/office/drawing/2010/main" val="0"/>
                        </a:ext>
                      </a:extLst>
                    </a:blip>
                    <a:srcRect l="28846" t="36667" r="26603" b="9488"/>
                    <a:stretch/>
                  </pic:blipFill>
                  <pic:spPr bwMode="auto">
                    <a:xfrm>
                      <a:off x="0" y="0"/>
                      <a:ext cx="3168015" cy="25939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60288" behindDoc="1" locked="0" layoutInCell="1" allowOverlap="1" wp14:anchorId="5487F881" wp14:editId="0A2D3016">
            <wp:simplePos x="0" y="0"/>
            <wp:positionH relativeFrom="column">
              <wp:posOffset>0</wp:posOffset>
            </wp:positionH>
            <wp:positionV relativeFrom="paragraph">
              <wp:posOffset>5252085</wp:posOffset>
            </wp:positionV>
            <wp:extent cx="3049905" cy="2573020"/>
            <wp:effectExtent l="0" t="0" r="0" b="0"/>
            <wp:wrapThrough wrapText="bothSides">
              <wp:wrapPolygon edited="0">
                <wp:start x="0" y="0"/>
                <wp:lineTo x="0" y="21429"/>
                <wp:lineTo x="21452" y="21429"/>
                <wp:lineTo x="21452"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l="28846" t="30000" r="26801" b="16427"/>
                    <a:stretch/>
                  </pic:blipFill>
                  <pic:spPr bwMode="auto">
                    <a:xfrm>
                      <a:off x="0" y="0"/>
                      <a:ext cx="3049905" cy="25730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75407">
        <w:rPr>
          <w:b/>
          <w:noProof/>
          <w:color w:val="4472C4" w:themeColor="accent5"/>
          <w:lang w:eastAsia="en-US"/>
        </w:rPr>
        <w:drawing>
          <wp:anchor distT="0" distB="0" distL="114300" distR="114300" simplePos="0" relativeHeight="251659264" behindDoc="1" locked="0" layoutInCell="1" allowOverlap="1" wp14:anchorId="0D9E8707" wp14:editId="6B214DC2">
            <wp:simplePos x="0" y="0"/>
            <wp:positionH relativeFrom="column">
              <wp:posOffset>-66675</wp:posOffset>
            </wp:positionH>
            <wp:positionV relativeFrom="paragraph">
              <wp:posOffset>-314325</wp:posOffset>
            </wp:positionV>
            <wp:extent cx="6429375" cy="5467350"/>
            <wp:effectExtent l="0" t="0" r="9525" b="0"/>
            <wp:wrapThrough wrapText="bothSides">
              <wp:wrapPolygon edited="0">
                <wp:start x="0" y="0"/>
                <wp:lineTo x="0" y="21525"/>
                <wp:lineTo x="21568" y="21525"/>
                <wp:lineTo x="21568"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wise Fit.jpg"/>
                    <pic:cNvPicPr/>
                  </pic:nvPicPr>
                  <pic:blipFill>
                    <a:blip r:embed="rId14">
                      <a:extLst>
                        <a:ext uri="{28A0092B-C50C-407E-A947-70E740481C1C}">
                          <a14:useLocalDpi xmlns:a14="http://schemas.microsoft.com/office/drawing/2010/main" val="0"/>
                        </a:ext>
                      </a:extLst>
                    </a:blip>
                    <a:stretch>
                      <a:fillRect/>
                    </a:stretch>
                  </pic:blipFill>
                  <pic:spPr>
                    <a:xfrm>
                      <a:off x="0" y="0"/>
                      <a:ext cx="6429375" cy="5467350"/>
                    </a:xfrm>
                    <a:prstGeom prst="rect">
                      <a:avLst/>
                    </a:prstGeom>
                  </pic:spPr>
                </pic:pic>
              </a:graphicData>
            </a:graphic>
            <wp14:sizeRelH relativeFrom="page">
              <wp14:pctWidth>0</wp14:pctWidth>
            </wp14:sizeRelH>
            <wp14:sizeRelV relativeFrom="page">
              <wp14:pctHeight>0</wp14:pctHeight>
            </wp14:sizeRelV>
          </wp:anchor>
        </w:drawing>
      </w:r>
    </w:p>
    <w:p w14:paraId="5EA82039" w14:textId="09CE8962" w:rsidR="00275407" w:rsidRDefault="00797371" w:rsidP="00385DF1">
      <w:pPr>
        <w:ind w:left="360" w:firstLine="360"/>
      </w:pPr>
      <w:r>
        <w:rPr>
          <w:noProof/>
          <w:lang w:eastAsia="en-US"/>
        </w:rPr>
        <w:lastRenderedPageBreak/>
        <w:drawing>
          <wp:anchor distT="0" distB="0" distL="114300" distR="114300" simplePos="0" relativeHeight="251667456" behindDoc="1" locked="0" layoutInCell="1" allowOverlap="1" wp14:anchorId="4A4008AE" wp14:editId="5621DDDE">
            <wp:simplePos x="0" y="0"/>
            <wp:positionH relativeFrom="column">
              <wp:posOffset>106045</wp:posOffset>
            </wp:positionH>
            <wp:positionV relativeFrom="paragraph">
              <wp:posOffset>669290</wp:posOffset>
            </wp:positionV>
            <wp:extent cx="5922010" cy="5500370"/>
            <wp:effectExtent l="0" t="0" r="2540" b="5080"/>
            <wp:wrapThrough wrapText="bothSides">
              <wp:wrapPolygon edited="0">
                <wp:start x="0" y="0"/>
                <wp:lineTo x="0" y="21545"/>
                <wp:lineTo x="21540" y="21545"/>
                <wp:lineTo x="21540"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extLst>
                        <a:ext uri="{28A0092B-C50C-407E-A947-70E740481C1C}">
                          <a14:useLocalDpi xmlns:a14="http://schemas.microsoft.com/office/drawing/2010/main" val="0"/>
                        </a:ext>
                      </a:extLst>
                    </a:blip>
                    <a:srcRect l="37249" t="26348" r="22770" b="16365"/>
                    <a:stretch/>
                  </pic:blipFill>
                  <pic:spPr bwMode="auto">
                    <a:xfrm>
                      <a:off x="0" y="0"/>
                      <a:ext cx="5922010" cy="5500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352A5">
        <w:t>A</w:t>
      </w:r>
      <w:r w:rsidR="00275407">
        <w:t>s with the stepwise and forward selection, residual scatterplots for the backward selection model indicated linearity and normality, however the addition of more variables also resulted in the</w:t>
      </w:r>
      <w:r w:rsidR="003352A5">
        <w:t xml:space="preserve"> introduction of more outliers.</w:t>
      </w:r>
    </w:p>
    <w:p w14:paraId="29E0A329" w14:textId="2482DCDF" w:rsidR="003352A5" w:rsidRDefault="00797371" w:rsidP="00B51896">
      <w:pPr>
        <w:ind w:left="360" w:firstLine="720"/>
      </w:pPr>
      <w:r>
        <w:rPr>
          <w:noProof/>
          <w:lang w:eastAsia="en-US"/>
        </w:rPr>
        <w:drawing>
          <wp:anchor distT="0" distB="0" distL="114300" distR="114300" simplePos="0" relativeHeight="251668480" behindDoc="1" locked="0" layoutInCell="1" allowOverlap="1" wp14:anchorId="5BCC4481" wp14:editId="73F2B4A6">
            <wp:simplePos x="0" y="0"/>
            <wp:positionH relativeFrom="column">
              <wp:posOffset>902970</wp:posOffset>
            </wp:positionH>
            <wp:positionV relativeFrom="paragraph">
              <wp:posOffset>-10160</wp:posOffset>
            </wp:positionV>
            <wp:extent cx="4274185" cy="2413000"/>
            <wp:effectExtent l="19050" t="19050" r="12065" b="25400"/>
            <wp:wrapThrough wrapText="bothSides">
              <wp:wrapPolygon edited="0">
                <wp:start x="-96" y="-171"/>
                <wp:lineTo x="-96" y="21657"/>
                <wp:lineTo x="21565" y="21657"/>
                <wp:lineTo x="21565" y="-171"/>
                <wp:lineTo x="-96" y="-171"/>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l="36533" t="22063" r="21382" b="6018"/>
                    <a:stretch/>
                  </pic:blipFill>
                  <pic:spPr bwMode="auto">
                    <a:xfrm>
                      <a:off x="0" y="0"/>
                      <a:ext cx="4274185" cy="2413000"/>
                    </a:xfrm>
                    <a:prstGeom prst="rect">
                      <a:avLst/>
                    </a:prstGeom>
                    <a:ln>
                      <a:solidFill>
                        <a:schemeClr val="accent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46C64A8" w14:textId="77777777" w:rsidR="003352A5" w:rsidRDefault="003352A5" w:rsidP="00B51896">
      <w:pPr>
        <w:ind w:left="360" w:firstLine="720"/>
      </w:pPr>
    </w:p>
    <w:p w14:paraId="6CF957B3" w14:textId="77777777" w:rsidR="00797371" w:rsidRDefault="00797371" w:rsidP="00B51896">
      <w:pPr>
        <w:ind w:left="360" w:firstLine="720"/>
      </w:pPr>
    </w:p>
    <w:p w14:paraId="34A665C4" w14:textId="77777777" w:rsidR="00797371" w:rsidRDefault="00797371" w:rsidP="00B51896">
      <w:pPr>
        <w:ind w:left="360" w:firstLine="720"/>
      </w:pPr>
    </w:p>
    <w:p w14:paraId="6E9ACDB7" w14:textId="77777777" w:rsidR="00797371" w:rsidRDefault="00797371" w:rsidP="00B51896">
      <w:pPr>
        <w:ind w:left="360" w:firstLine="720"/>
      </w:pPr>
    </w:p>
    <w:p w14:paraId="43D2EA8E" w14:textId="77777777" w:rsidR="00797371" w:rsidRDefault="00797371" w:rsidP="00B51896">
      <w:pPr>
        <w:ind w:left="360" w:firstLine="720"/>
      </w:pPr>
    </w:p>
    <w:p w14:paraId="0D7D13D8" w14:textId="77777777" w:rsidR="00797371" w:rsidRDefault="00797371" w:rsidP="00B51896">
      <w:pPr>
        <w:ind w:left="360" w:firstLine="720"/>
      </w:pPr>
    </w:p>
    <w:p w14:paraId="25C73A65" w14:textId="0BFA8311" w:rsidR="003352A5" w:rsidRDefault="003352A5" w:rsidP="00B51896">
      <w:pPr>
        <w:ind w:left="360" w:firstLine="720"/>
      </w:pPr>
      <w:r>
        <w:lastRenderedPageBreak/>
        <w:t xml:space="preserve">Visual analysis of the Cook’s D graph indicated outliers with values close to 1 and therefore warranted a closer evaluation of the outliers. However, after further analysis it was determined that due to the symmetry of the outliers and their overall impact and the lack of reason to believe they values where errors, it was decided that the variables remain in the model as valid variables. </w:t>
      </w:r>
    </w:p>
    <w:p w14:paraId="41092A95" w14:textId="77777777" w:rsidR="00797371" w:rsidRDefault="00797371" w:rsidP="00B51896">
      <w:pPr>
        <w:ind w:left="360" w:firstLine="720"/>
      </w:pPr>
    </w:p>
    <w:p w14:paraId="17B36DB9" w14:textId="64CA73F9" w:rsidR="00797371" w:rsidRDefault="00797371" w:rsidP="00B51896">
      <w:pPr>
        <w:ind w:left="360" w:firstLine="720"/>
      </w:pPr>
      <w:r>
        <w:t xml:space="preserve">Analysis of residuals for the stepwise selection with selected variables and interactions (custom) model </w:t>
      </w:r>
      <w:r w:rsidR="00782460">
        <w:t xml:space="preserve">satisfied the assumption of normality and the Cook’s D value and disbursement of outliers was well within tolerances.    </w:t>
      </w:r>
    </w:p>
    <w:p w14:paraId="4D7E4E55" w14:textId="0F8A6C44" w:rsidR="003352A5" w:rsidRDefault="00782460" w:rsidP="00B51896">
      <w:pPr>
        <w:ind w:left="360" w:firstLine="720"/>
      </w:pPr>
      <w:r>
        <w:rPr>
          <w:noProof/>
          <w:lang w:eastAsia="en-US"/>
        </w:rPr>
        <w:drawing>
          <wp:anchor distT="0" distB="0" distL="114300" distR="114300" simplePos="0" relativeHeight="251669504" behindDoc="1" locked="0" layoutInCell="1" allowOverlap="1" wp14:anchorId="2A1BC1BA" wp14:editId="767D7615">
            <wp:simplePos x="0" y="0"/>
            <wp:positionH relativeFrom="column">
              <wp:posOffset>95250</wp:posOffset>
            </wp:positionH>
            <wp:positionV relativeFrom="paragraph">
              <wp:posOffset>228600</wp:posOffset>
            </wp:positionV>
            <wp:extent cx="5985510" cy="5496560"/>
            <wp:effectExtent l="0" t="0" r="0" b="8890"/>
            <wp:wrapThrough wrapText="bothSides">
              <wp:wrapPolygon edited="0">
                <wp:start x="0" y="0"/>
                <wp:lineTo x="0" y="21560"/>
                <wp:lineTo x="21518" y="21560"/>
                <wp:lineTo x="21518"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37608" t="23523" r="22770" b="10316"/>
                    <a:stretch/>
                  </pic:blipFill>
                  <pic:spPr bwMode="auto">
                    <a:xfrm>
                      <a:off x="0" y="0"/>
                      <a:ext cx="5985510" cy="5496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9EC7995" w14:textId="08EB9291" w:rsidR="003352A5" w:rsidRDefault="00782460" w:rsidP="00B51896">
      <w:pPr>
        <w:ind w:left="360" w:firstLine="720"/>
        <w:rPr>
          <w:noProof/>
          <w:lang w:eastAsia="en-US"/>
        </w:rPr>
      </w:pPr>
      <w:r>
        <w:rPr>
          <w:noProof/>
          <w:lang w:eastAsia="en-US"/>
        </w:rPr>
        <w:t>As such all models were tested for their accuracy in determining an unknown sales price given all other required variables for the model. Each model was trained based on the available data and in the case of missing sales prices the median sales price was used for training and testing of the models.</w:t>
      </w:r>
    </w:p>
    <w:p w14:paraId="6511600D" w14:textId="4CFD6FF1" w:rsidR="00D6106E" w:rsidRDefault="00D6106E" w:rsidP="00D6106E">
      <w:pPr>
        <w:ind w:left="360" w:firstLine="720"/>
        <w:rPr>
          <w:b/>
        </w:rPr>
      </w:pPr>
      <w:r>
        <w:rPr>
          <w:b/>
          <w:color w:val="2F5496" w:themeColor="accent5" w:themeShade="BF"/>
        </w:rPr>
        <w:lastRenderedPageBreak/>
        <w:t>Comparison of</w:t>
      </w:r>
      <w:r w:rsidRPr="00D6106E">
        <w:rPr>
          <w:b/>
          <w:color w:val="2F5496" w:themeColor="accent5" w:themeShade="BF"/>
        </w:rPr>
        <w:t xml:space="preserve"> Models</w:t>
      </w:r>
      <w:r w:rsidRPr="00D6106E">
        <w:rPr>
          <w:b/>
        </w:rPr>
        <w:t xml:space="preserve"> </w:t>
      </w:r>
    </w:p>
    <w:p w14:paraId="669ED22C" w14:textId="77777777" w:rsidR="00D6106E" w:rsidRDefault="00D6106E" w:rsidP="00D6106E">
      <w:pPr>
        <w:ind w:left="360" w:firstLine="720"/>
        <w:rPr>
          <w:b/>
        </w:rPr>
      </w:pPr>
    </w:p>
    <w:p w14:paraId="17A060A3" w14:textId="01915EA8" w:rsidR="00812D99" w:rsidRDefault="003B0196" w:rsidP="00DE6D4F">
      <w:pPr>
        <w:ind w:left="360" w:firstLine="720"/>
      </w:pPr>
      <w:r>
        <w:rPr>
          <w:noProof/>
          <w:lang w:eastAsia="en-US"/>
        </w:rPr>
        <w:drawing>
          <wp:anchor distT="0" distB="0" distL="114300" distR="114300" simplePos="0" relativeHeight="251666432" behindDoc="1" locked="0" layoutInCell="1" allowOverlap="1" wp14:anchorId="13CB1CD4" wp14:editId="42694CC7">
            <wp:simplePos x="0" y="0"/>
            <wp:positionH relativeFrom="column">
              <wp:posOffset>233680</wp:posOffset>
            </wp:positionH>
            <wp:positionV relativeFrom="paragraph">
              <wp:posOffset>3663315</wp:posOffset>
            </wp:positionV>
            <wp:extent cx="5824855" cy="3051175"/>
            <wp:effectExtent l="19050" t="19050" r="23495" b="15875"/>
            <wp:wrapThrough wrapText="bothSides">
              <wp:wrapPolygon edited="0">
                <wp:start x="-71" y="-135"/>
                <wp:lineTo x="-71" y="21578"/>
                <wp:lineTo x="21616" y="21578"/>
                <wp:lineTo x="21616" y="-135"/>
                <wp:lineTo x="-71" y="-135"/>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OVA.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24855" cy="30511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noProof/>
          <w:lang w:eastAsia="en-US"/>
        </w:rPr>
        <w:drawing>
          <wp:anchor distT="0" distB="0" distL="114300" distR="114300" simplePos="0" relativeHeight="251670528" behindDoc="1" locked="0" layoutInCell="1" allowOverlap="1" wp14:anchorId="64CBF285" wp14:editId="5BA07635">
            <wp:simplePos x="0" y="0"/>
            <wp:positionH relativeFrom="column">
              <wp:posOffset>169545</wp:posOffset>
            </wp:positionH>
            <wp:positionV relativeFrom="paragraph">
              <wp:posOffset>1360805</wp:posOffset>
            </wp:positionV>
            <wp:extent cx="5985510" cy="2243455"/>
            <wp:effectExtent l="0" t="0" r="0" b="4445"/>
            <wp:wrapThrough wrapText="bothSides">
              <wp:wrapPolygon edited="0">
                <wp:start x="0" y="0"/>
                <wp:lineTo x="0" y="21459"/>
                <wp:lineTo x="21518" y="21459"/>
                <wp:lineTo x="21518"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39399" t="50716" r="26632" b="28928"/>
                    <a:stretch/>
                  </pic:blipFill>
                  <pic:spPr bwMode="auto">
                    <a:xfrm>
                      <a:off x="0" y="0"/>
                      <a:ext cx="5985510" cy="22434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6106E">
        <w:t xml:space="preserve">The </w:t>
      </w:r>
      <w:r w:rsidR="00782460">
        <w:t xml:space="preserve">stepwise and forward </w:t>
      </w:r>
      <w:r w:rsidR="00D6106E">
        <w:t>model</w:t>
      </w:r>
      <w:r w:rsidR="00BE3947">
        <w:t>s</w:t>
      </w:r>
      <w:r w:rsidR="00782460">
        <w:t xml:space="preserve"> were the simplest models </w:t>
      </w:r>
      <w:r w:rsidR="00BE3947">
        <w:t>each using the same 8 variables as such they performed equally in all metrics. They had the lowest adjusted R</w:t>
      </w:r>
      <w:r w:rsidR="00BE3947" w:rsidRPr="00BE3947">
        <w:rPr>
          <w:vertAlign w:val="superscript"/>
        </w:rPr>
        <w:t>2</w:t>
      </w:r>
      <w:r w:rsidR="00BE3947">
        <w:t xml:space="preserve"> </w:t>
      </w:r>
      <w:r w:rsidR="00DA3912">
        <w:t>value</w:t>
      </w:r>
      <w:r w:rsidR="00BE3947">
        <w:t>, highest RMSE</w:t>
      </w:r>
      <w:r w:rsidR="00DA3912">
        <w:t>,</w:t>
      </w:r>
      <w:r w:rsidR="00BE3947">
        <w:t xml:space="preserve"> </w:t>
      </w:r>
      <w:r w:rsidR="00DA3912">
        <w:t xml:space="preserve">and </w:t>
      </w:r>
      <w:r w:rsidR="00D6106E">
        <w:t>lowest Kaggle score</w:t>
      </w:r>
      <w:r w:rsidR="00DA3912">
        <w:t>, indicating they were</w:t>
      </w:r>
      <w:r>
        <w:t xml:space="preserve"> more</w:t>
      </w:r>
      <w:r w:rsidR="00DA3912">
        <w:t xml:space="preserve"> accurate a</w:t>
      </w:r>
      <w:r>
        <w:t>t predicting the actual sale price than</w:t>
      </w:r>
      <w:r w:rsidR="00DA3912">
        <w:t xml:space="preserve"> the other models</w:t>
      </w:r>
      <w:r w:rsidR="00D6106E">
        <w:t xml:space="preserve">. </w:t>
      </w:r>
      <w:r w:rsidR="00DA3912">
        <w:t xml:space="preserve">The backward model had the highest </w:t>
      </w:r>
      <w:r w:rsidR="00DA3912">
        <w:t>adjusted R</w:t>
      </w:r>
      <w:r w:rsidR="00DA3912" w:rsidRPr="00BE3947">
        <w:rPr>
          <w:vertAlign w:val="superscript"/>
        </w:rPr>
        <w:t>2</w:t>
      </w:r>
      <w:r w:rsidR="00DA3912">
        <w:t xml:space="preserve"> value</w:t>
      </w:r>
      <w:r w:rsidR="00DA3912">
        <w:t>, lowest RMSE, hi</w:t>
      </w:r>
      <w:r>
        <w:t>ghest CV PRESS, and had the worst</w:t>
      </w:r>
      <w:r w:rsidR="00DA3912">
        <w:t xml:space="preserve"> Kaggle Score. The custom model had the lowest CV PRESS value and performed</w:t>
      </w:r>
      <w:r>
        <w:t xml:space="preserve"> worse</w:t>
      </w:r>
      <w:r w:rsidR="00DA3912">
        <w:t xml:space="preserve"> than the stepwise/forward model, but </w:t>
      </w:r>
      <w:r>
        <w:t>better than</w:t>
      </w:r>
      <w:r w:rsidR="00DE6D4F">
        <w:t xml:space="preserve"> the backward selection model.</w:t>
      </w:r>
    </w:p>
    <w:p w14:paraId="0C9C34EB" w14:textId="5CB3505F" w:rsidR="00A86253" w:rsidRDefault="003B0196" w:rsidP="003B0196">
      <w:pPr>
        <w:ind w:left="720" w:firstLine="360"/>
        <w:rPr>
          <w:b/>
        </w:rPr>
      </w:pPr>
      <w:r w:rsidRPr="003B0196">
        <w:rPr>
          <w:b/>
          <w:color w:val="2F5496" w:themeColor="accent5" w:themeShade="BF"/>
          <w:sz w:val="20"/>
        </w:rPr>
        <w:br/>
      </w:r>
      <w:r w:rsidR="00DE6D4F">
        <w:rPr>
          <w:b/>
          <w:color w:val="2F5496" w:themeColor="accent5" w:themeShade="BF"/>
        </w:rPr>
        <w:t>C</w:t>
      </w:r>
      <w:r w:rsidR="00A86253">
        <w:rPr>
          <w:b/>
          <w:color w:val="2F5496" w:themeColor="accent5" w:themeShade="BF"/>
        </w:rPr>
        <w:t>onclusion</w:t>
      </w:r>
    </w:p>
    <w:p w14:paraId="5FA6DD02" w14:textId="435FC21C" w:rsidR="00A86253" w:rsidRPr="003B0196" w:rsidRDefault="00A86253" w:rsidP="00A86253">
      <w:pPr>
        <w:ind w:left="360" w:firstLine="720"/>
        <w:rPr>
          <w:b/>
          <w:sz w:val="18"/>
        </w:rPr>
      </w:pPr>
    </w:p>
    <w:p w14:paraId="27547468" w14:textId="29648F92" w:rsidR="00A86253" w:rsidRDefault="002E1CBF" w:rsidP="003B0196">
      <w:pPr>
        <w:ind w:left="360" w:firstLine="720"/>
        <w:rPr>
          <w:b/>
          <w:color w:val="2F5496" w:themeColor="accent5" w:themeShade="BF"/>
        </w:rPr>
      </w:pPr>
      <w:r>
        <w:t>Based on our analysis</w:t>
      </w:r>
      <w:r w:rsidR="003B0196">
        <w:t xml:space="preserve"> the best model to utilize is the stepwise selectin model as it is not only the simplest model but also scored better than the other models when it came to predicting the sales price of a home.</w:t>
      </w:r>
      <w:r w:rsidR="00A86253">
        <w:rPr>
          <w:b/>
          <w:color w:val="2F5496" w:themeColor="accent5" w:themeShade="BF"/>
        </w:rPr>
        <w:br w:type="page"/>
      </w:r>
    </w:p>
    <w:p w14:paraId="6A818A5B" w14:textId="73308468" w:rsidR="00AF6427" w:rsidRPr="007F5BC3" w:rsidRDefault="00AF6427" w:rsidP="00E3512B">
      <w:pPr>
        <w:ind w:firstLine="720"/>
        <w:jc w:val="center"/>
        <w:rPr>
          <w:b/>
          <w:color w:val="2F5496" w:themeColor="accent5" w:themeShade="BF"/>
        </w:rPr>
      </w:pPr>
      <w:r w:rsidRPr="007F5BC3">
        <w:rPr>
          <w:b/>
          <w:color w:val="2F5496" w:themeColor="accent5" w:themeShade="BF"/>
        </w:rPr>
        <w:lastRenderedPageBreak/>
        <w:t>Appendix</w:t>
      </w:r>
    </w:p>
    <w:p w14:paraId="06C79D56" w14:textId="77777777"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32EBA27E" w14:textId="08136218" w:rsidR="007F5BC3"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070C0"/>
          <w:sz w:val="20"/>
          <w:szCs w:val="20"/>
          <w:lang w:eastAsia="en-US"/>
        </w:rPr>
      </w:pPr>
      <w:r w:rsidRPr="00E3512B">
        <w:rPr>
          <w:rFonts w:ascii="Consolas" w:eastAsia="Times New Roman" w:hAnsi="Consolas" w:cs="Consolas"/>
          <w:color w:val="0070C0"/>
          <w:sz w:val="20"/>
          <w:szCs w:val="20"/>
          <w:lang w:eastAsia="en-US"/>
        </w:rP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br/>
        <w:t xml:space="preserve">/* </w:t>
      </w:r>
      <w:r>
        <w:rPr>
          <w:rFonts w:ascii="Consolas" w:eastAsia="Times New Roman" w:hAnsi="Consolas" w:cs="Consolas"/>
          <w:color w:val="0070C0"/>
          <w:sz w:val="20"/>
          <w:szCs w:val="20"/>
          <w:lang w:eastAsia="en-US"/>
        </w:rPr>
        <w:t xml:space="preserve">   Century 21 Analysis   </w:t>
      </w:r>
      <w:r w:rsidRPr="00E3512B">
        <w:rPr>
          <w:rFonts w:ascii="Consolas" w:eastAsia="Times New Roman" w:hAnsi="Consolas" w:cs="Consolas"/>
          <w:color w:val="0070C0"/>
          <w:sz w:val="20"/>
          <w:szCs w:val="20"/>
          <w:lang w:eastAsia="en-US"/>
        </w:rPr>
        <w:t xml:space="preserve"> */</w:t>
      </w:r>
      <w:r w:rsidRPr="00E3512B">
        <w:rPr>
          <w:rFonts w:ascii="Consolas" w:eastAsia="Times New Roman" w:hAnsi="Consolas" w:cs="Consolas"/>
          <w:color w:val="0070C0"/>
          <w:sz w:val="20"/>
          <w:szCs w:val="20"/>
          <w:lang w:eastAsia="en-US"/>
        </w:rPr>
        <w:br/>
        <w:t>/*****************</w:t>
      </w:r>
      <w:r>
        <w:rPr>
          <w:rFonts w:ascii="Consolas" w:eastAsia="Times New Roman" w:hAnsi="Consolas" w:cs="Consolas"/>
          <w:color w:val="0070C0"/>
          <w:sz w:val="20"/>
          <w:szCs w:val="20"/>
          <w:lang w:eastAsia="en-US"/>
        </w:rPr>
        <w:t>************</w:t>
      </w:r>
      <w:r w:rsidRPr="00E3512B">
        <w:rPr>
          <w:rFonts w:ascii="Consolas" w:eastAsia="Times New Roman" w:hAnsi="Consolas" w:cs="Consolas"/>
          <w:color w:val="0070C0"/>
          <w:sz w:val="20"/>
          <w:szCs w:val="20"/>
          <w:lang w:eastAsia="en-US"/>
        </w:rPr>
        <w:t>/</w:t>
      </w:r>
    </w:p>
    <w:p w14:paraId="06526B70"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p>
    <w:p w14:paraId="2B20C2D6" w14:textId="77777777" w:rsidR="00D6106E"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options mlogic symbolgen</w:t>
      </w:r>
      <w:proofErr w:type="gramStart"/>
      <w:r w:rsidRPr="00E3512B">
        <w:rPr>
          <w:rFonts w:ascii="Consolas" w:eastAsia="Times New Roman" w:hAnsi="Consolas" w:cs="Consolas"/>
          <w:color w:val="020202"/>
          <w:sz w:val="20"/>
          <w:szCs w:val="20"/>
          <w:lang w:eastAsia="en-US"/>
        </w:rPr>
        <w:t>;</w:t>
      </w:r>
      <w:proofErr w:type="gramEnd"/>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data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D6106E" w:rsidRPr="00D6106E">
        <w:rPr>
          <w:rFonts w:ascii="Consolas" w:hAnsi="Consolas" w:cs="Consolas"/>
          <w:color w:val="24292E"/>
          <w:sz w:val="20"/>
          <w:szCs w:val="20"/>
          <w:shd w:val="clear" w:color="auto" w:fill="FFFFFF"/>
        </w:rPr>
        <w:t xml:space="preserve"> </w:t>
      </w:r>
      <w:r w:rsidR="00D6106E">
        <w:rPr>
          <w:rFonts w:ascii="Consolas" w:hAnsi="Consolas" w:cs="Consolas"/>
          <w:color w:val="24292E"/>
          <w:sz w:val="20"/>
          <w:szCs w:val="20"/>
          <w:shd w:val="clear" w:color="auto" w:fill="FFFFFF"/>
        </w:rPr>
        <w:t>spencer.fogelman</w:t>
      </w:r>
      <w:r w:rsidR="00D6106E" w:rsidRPr="007F5BC3">
        <w:rPr>
          <w:rFonts w:ascii="Consolas" w:hAnsi="Consolas" w:cs="Consolas"/>
          <w:color w:val="24292E"/>
          <w:sz w:val="20"/>
          <w:szCs w:val="20"/>
          <w:shd w:val="clear" w:color="auto" w:fill="FFFFFF"/>
        </w:rPr>
        <w:t>/CaseStudy2</w:t>
      </w:r>
      <w:r w:rsidRPr="00E3512B">
        <w:rPr>
          <w:rFonts w:ascii="Consolas" w:eastAsia="Times New Roman" w:hAnsi="Consolas" w:cs="Consolas"/>
          <w:color w:val="020202"/>
          <w:sz w:val="20"/>
          <w:szCs w:val="20"/>
          <w:lang w:eastAsia="en-US"/>
        </w:rPr>
        <w:t xml:space="preserve">/train.csv' delimiter=',' </w:t>
      </w:r>
    </w:p>
    <w:p w14:paraId="1BAC9B1A" w14:textId="77777777" w:rsidR="00D6106E"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MISSOVER DSD </w:t>
      </w:r>
      <w:r>
        <w:rPr>
          <w:rFonts w:ascii="Consolas" w:eastAsia="Times New Roman" w:hAnsi="Consolas" w:cs="Consolas"/>
          <w:color w:val="020202"/>
          <w:sz w:val="20"/>
          <w:szCs w:val="20"/>
          <w:lang w:eastAsia="en-US"/>
        </w:rPr>
        <w:br/>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lrecl=32767 firstobs=2;</w:t>
      </w:r>
      <w:r>
        <w:rPr>
          <w:rFonts w:ascii="Consolas" w:eastAsia="Times New Roman" w:hAnsi="Consolas" w:cs="Consolas"/>
          <w:color w:val="020202"/>
          <w:sz w:val="20"/>
          <w:szCs w:val="20"/>
          <w:lang w:eastAsia="en-US"/>
        </w:rPr>
        <w:t xml:space="preser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I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Frontag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Qu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verallCon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Bui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earRemodAd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asVnr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1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inSF2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Unf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alBsmt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in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1st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2ndFlrSF"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LowQualFin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rLiv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smt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ll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HalfBat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Bedroom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AbvGr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TotRmsAbvGr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YrBlt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ars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WoodDeck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OpenPorchSF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Enclosed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3SsnPorch"N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creenPorch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Area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iscVal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Mo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YrSold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format SalePrice best3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I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SubClass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SZoning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Frontag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treet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Alley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Sha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Contour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Utilities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tConfig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andSlo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Neighborhoo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ondition1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Condition2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ldgTyp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ouseStyle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Qu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verallCon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Bui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earRemodAd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Styl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RoofMatl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1st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ior2nd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asVnr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xter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oundation $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Exposure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1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1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Type2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inSF2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Unf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alBsmt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eating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CentralAir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lectrical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1st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2ndFlrSF"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LowQualFin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rLiv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smt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ll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HalfBat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Bedroom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AbvGr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Kitchen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TotRmsAbvGr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unctional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ireplaceQu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Type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YrBlt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Finish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ars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Qual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GarageCond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avedDrive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WoodDeck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OpenPorchSF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Enclosed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format "3SsnPorch"N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creenPorch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Area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PoolQC $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Fence $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Feature $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iscVal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Mo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YrSold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Type $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Condition $7.;</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format SalePrice best1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put Id MSSubClass $</w:t>
      </w:r>
      <w:r w:rsidR="00E3512B" w:rsidRPr="00E3512B">
        <w:rPr>
          <w:rFonts w:ascii="Consolas" w:eastAsia="Times New Roman" w:hAnsi="Consolas" w:cs="Consolas"/>
          <w:color w:val="020202"/>
          <w:sz w:val="20"/>
          <w:szCs w:val="20"/>
          <w:lang w:eastAsia="en-US"/>
        </w:rPr>
        <w:br/>
        <w:t xml:space="preserve">              MSZoning  $</w:t>
      </w:r>
      <w:r w:rsidR="00E3512B" w:rsidRPr="00E3512B">
        <w:rPr>
          <w:rFonts w:ascii="Consolas" w:eastAsia="Times New Roman" w:hAnsi="Consolas" w:cs="Consolas"/>
          <w:color w:val="020202"/>
          <w:sz w:val="20"/>
          <w:szCs w:val="20"/>
          <w:lang w:eastAsia="en-US"/>
        </w:rPr>
        <w:br/>
        <w:t xml:space="preserve">              LotFrontage LotArea Street  $</w:t>
      </w:r>
      <w:r w:rsidR="00E3512B" w:rsidRPr="00E3512B">
        <w:rPr>
          <w:rFonts w:ascii="Consolas" w:eastAsia="Times New Roman" w:hAnsi="Consolas" w:cs="Consolas"/>
          <w:color w:val="020202"/>
          <w:sz w:val="20"/>
          <w:szCs w:val="20"/>
          <w:lang w:eastAsia="en-US"/>
        </w:rPr>
        <w:br/>
        <w:t xml:space="preserve">              Alley  $</w:t>
      </w:r>
      <w:r w:rsidR="00E3512B" w:rsidRPr="00E3512B">
        <w:rPr>
          <w:rFonts w:ascii="Consolas" w:eastAsia="Times New Roman" w:hAnsi="Consolas" w:cs="Consolas"/>
          <w:color w:val="020202"/>
          <w:sz w:val="20"/>
          <w:szCs w:val="20"/>
          <w:lang w:eastAsia="en-US"/>
        </w:rPr>
        <w:br/>
        <w:t xml:space="preserve">              LotShape  $</w:t>
      </w:r>
      <w:r w:rsidR="00E3512B" w:rsidRPr="00E3512B">
        <w:rPr>
          <w:rFonts w:ascii="Consolas" w:eastAsia="Times New Roman" w:hAnsi="Consolas" w:cs="Consolas"/>
          <w:color w:val="020202"/>
          <w:sz w:val="20"/>
          <w:szCs w:val="20"/>
          <w:lang w:eastAsia="en-US"/>
        </w:rPr>
        <w:br/>
        <w:t xml:space="preserve">              LandContour  $</w:t>
      </w:r>
      <w:r w:rsidR="00E3512B" w:rsidRPr="00E3512B">
        <w:rPr>
          <w:rFonts w:ascii="Consolas" w:eastAsia="Times New Roman" w:hAnsi="Consolas" w:cs="Consolas"/>
          <w:color w:val="020202"/>
          <w:sz w:val="20"/>
          <w:szCs w:val="20"/>
          <w:lang w:eastAsia="en-US"/>
        </w:rPr>
        <w:br/>
        <w:t xml:space="preserve">              Utilities  $</w:t>
      </w:r>
      <w:r w:rsidR="00E3512B" w:rsidRPr="00E3512B">
        <w:rPr>
          <w:rFonts w:ascii="Consolas" w:eastAsia="Times New Roman" w:hAnsi="Consolas" w:cs="Consolas"/>
          <w:color w:val="020202"/>
          <w:sz w:val="20"/>
          <w:szCs w:val="20"/>
          <w:lang w:eastAsia="en-US"/>
        </w:rPr>
        <w:br/>
        <w:t xml:space="preserve">              LotConfig  $</w:t>
      </w:r>
      <w:r w:rsidR="00E3512B" w:rsidRPr="00E3512B">
        <w:rPr>
          <w:rFonts w:ascii="Consolas" w:eastAsia="Times New Roman" w:hAnsi="Consolas" w:cs="Consolas"/>
          <w:color w:val="020202"/>
          <w:sz w:val="20"/>
          <w:szCs w:val="20"/>
          <w:lang w:eastAsia="en-US"/>
        </w:rPr>
        <w:br/>
        <w:t xml:space="preserve">              LandSlope  $</w:t>
      </w:r>
      <w:r w:rsidR="00E3512B" w:rsidRPr="00E3512B">
        <w:rPr>
          <w:rFonts w:ascii="Consolas" w:eastAsia="Times New Roman" w:hAnsi="Consolas" w:cs="Consolas"/>
          <w:color w:val="020202"/>
          <w:sz w:val="20"/>
          <w:szCs w:val="20"/>
          <w:lang w:eastAsia="en-US"/>
        </w:rPr>
        <w:br/>
        <w:t xml:space="preserve">              Neighborhood  $</w:t>
      </w:r>
      <w:r w:rsidR="00E3512B" w:rsidRPr="00E3512B">
        <w:rPr>
          <w:rFonts w:ascii="Consolas" w:eastAsia="Times New Roman" w:hAnsi="Consolas" w:cs="Consolas"/>
          <w:color w:val="020202"/>
          <w:sz w:val="20"/>
          <w:szCs w:val="20"/>
          <w:lang w:eastAsia="en-US"/>
        </w:rPr>
        <w:br/>
        <w:t xml:space="preserve">              Condition1  $</w:t>
      </w:r>
      <w:r w:rsidR="00E3512B" w:rsidRPr="00E3512B">
        <w:rPr>
          <w:rFonts w:ascii="Consolas" w:eastAsia="Times New Roman" w:hAnsi="Consolas" w:cs="Consolas"/>
          <w:color w:val="020202"/>
          <w:sz w:val="20"/>
          <w:szCs w:val="20"/>
          <w:lang w:eastAsia="en-US"/>
        </w:rPr>
        <w:br/>
        <w:t xml:space="preserve">              Condition2  $</w:t>
      </w:r>
      <w:r w:rsidR="00E3512B" w:rsidRPr="00E3512B">
        <w:rPr>
          <w:rFonts w:ascii="Consolas" w:eastAsia="Times New Roman" w:hAnsi="Consolas" w:cs="Consolas"/>
          <w:color w:val="020202"/>
          <w:sz w:val="20"/>
          <w:szCs w:val="20"/>
          <w:lang w:eastAsia="en-US"/>
        </w:rPr>
        <w:br/>
        <w:t xml:space="preserve">              BldgType  $</w:t>
      </w:r>
      <w:r w:rsidR="00E3512B" w:rsidRPr="00E3512B">
        <w:rPr>
          <w:rFonts w:ascii="Consolas" w:eastAsia="Times New Roman" w:hAnsi="Consolas" w:cs="Consolas"/>
          <w:color w:val="020202"/>
          <w:sz w:val="20"/>
          <w:szCs w:val="20"/>
          <w:lang w:eastAsia="en-US"/>
        </w:rPr>
        <w:br/>
        <w:t xml:space="preserve">              HouseStyle  $</w:t>
      </w:r>
      <w:r w:rsidR="00E3512B" w:rsidRPr="00E3512B">
        <w:rPr>
          <w:rFonts w:ascii="Consolas" w:eastAsia="Times New Roman" w:hAnsi="Consolas" w:cs="Consolas"/>
          <w:color w:val="020202"/>
          <w:sz w:val="20"/>
          <w:szCs w:val="20"/>
          <w:lang w:eastAsia="en-US"/>
        </w:rPr>
        <w:br/>
        <w:t xml:space="preserve">              OverallQual OverallCond YearBuilt YearRemodAd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RoofStyle  $</w:t>
      </w:r>
      <w:r w:rsidR="00E3512B" w:rsidRPr="00E3512B">
        <w:rPr>
          <w:rFonts w:ascii="Consolas" w:eastAsia="Times New Roman" w:hAnsi="Consolas" w:cs="Consolas"/>
          <w:color w:val="020202"/>
          <w:sz w:val="20"/>
          <w:szCs w:val="20"/>
          <w:lang w:eastAsia="en-US"/>
        </w:rPr>
        <w:br/>
        <w:t xml:space="preserve">              RoofMatl  $</w:t>
      </w:r>
      <w:r w:rsidR="00E3512B" w:rsidRPr="00E3512B">
        <w:rPr>
          <w:rFonts w:ascii="Consolas" w:eastAsia="Times New Roman" w:hAnsi="Consolas" w:cs="Consolas"/>
          <w:color w:val="020202"/>
          <w:sz w:val="20"/>
          <w:szCs w:val="20"/>
          <w:lang w:eastAsia="en-US"/>
        </w:rPr>
        <w:br/>
        <w:t xml:space="preserve">              Exterior1st  $</w:t>
      </w:r>
      <w:r w:rsidR="00E3512B" w:rsidRPr="00E3512B">
        <w:rPr>
          <w:rFonts w:ascii="Consolas" w:eastAsia="Times New Roman" w:hAnsi="Consolas" w:cs="Consolas"/>
          <w:color w:val="020202"/>
          <w:sz w:val="20"/>
          <w:szCs w:val="20"/>
          <w:lang w:eastAsia="en-US"/>
        </w:rPr>
        <w:br/>
        <w:t xml:space="preserve">              Exterior2nd  $</w:t>
      </w:r>
      <w:r w:rsidR="00E3512B" w:rsidRPr="00E3512B">
        <w:rPr>
          <w:rFonts w:ascii="Consolas" w:eastAsia="Times New Roman" w:hAnsi="Consolas" w:cs="Consolas"/>
          <w:color w:val="020202"/>
          <w:sz w:val="20"/>
          <w:szCs w:val="20"/>
          <w:lang w:eastAsia="en-US"/>
        </w:rPr>
        <w:br/>
        <w:t xml:space="preserve">              MasVnrType  $</w:t>
      </w:r>
      <w:r w:rsidR="00E3512B" w:rsidRPr="00E3512B">
        <w:rPr>
          <w:rFonts w:ascii="Consolas" w:eastAsia="Times New Roman" w:hAnsi="Consolas" w:cs="Consolas"/>
          <w:color w:val="020202"/>
          <w:sz w:val="20"/>
          <w:szCs w:val="20"/>
          <w:lang w:eastAsia="en-US"/>
        </w:rPr>
        <w:br/>
        <w:t xml:space="preserve">              MasVnrArea ExterQual  $</w:t>
      </w:r>
      <w:r w:rsidR="00E3512B" w:rsidRPr="00E3512B">
        <w:rPr>
          <w:rFonts w:ascii="Consolas" w:eastAsia="Times New Roman" w:hAnsi="Consolas" w:cs="Consolas"/>
          <w:color w:val="020202"/>
          <w:sz w:val="20"/>
          <w:szCs w:val="20"/>
          <w:lang w:eastAsia="en-US"/>
        </w:rPr>
        <w:br/>
        <w:t xml:space="preserve">              ExterCond  $</w:t>
      </w:r>
      <w:r w:rsidR="00E3512B" w:rsidRPr="00E3512B">
        <w:rPr>
          <w:rFonts w:ascii="Consolas" w:eastAsia="Times New Roman" w:hAnsi="Consolas" w:cs="Consolas"/>
          <w:color w:val="020202"/>
          <w:sz w:val="20"/>
          <w:szCs w:val="20"/>
          <w:lang w:eastAsia="en-US"/>
        </w:rPr>
        <w:br/>
        <w:t xml:space="preserve">              Foundation  $</w:t>
      </w:r>
      <w:r w:rsidR="00E3512B" w:rsidRPr="00E3512B">
        <w:rPr>
          <w:rFonts w:ascii="Consolas" w:eastAsia="Times New Roman" w:hAnsi="Consolas" w:cs="Consolas"/>
          <w:color w:val="020202"/>
          <w:sz w:val="20"/>
          <w:szCs w:val="20"/>
          <w:lang w:eastAsia="en-US"/>
        </w:rPr>
        <w:br/>
        <w:t xml:space="preserve">              BsmtQual  $</w:t>
      </w:r>
      <w:r w:rsidR="00E3512B" w:rsidRPr="00E3512B">
        <w:rPr>
          <w:rFonts w:ascii="Consolas" w:eastAsia="Times New Roman" w:hAnsi="Consolas" w:cs="Consolas"/>
          <w:color w:val="020202"/>
          <w:sz w:val="20"/>
          <w:szCs w:val="20"/>
          <w:lang w:eastAsia="en-US"/>
        </w:rPr>
        <w:br/>
        <w:t xml:space="preserve">              BsmtCond  $</w:t>
      </w:r>
      <w:r w:rsidR="00E3512B" w:rsidRPr="00E3512B">
        <w:rPr>
          <w:rFonts w:ascii="Consolas" w:eastAsia="Times New Roman" w:hAnsi="Consolas" w:cs="Consolas"/>
          <w:color w:val="020202"/>
          <w:sz w:val="20"/>
          <w:szCs w:val="20"/>
          <w:lang w:eastAsia="en-US"/>
        </w:rPr>
        <w:br/>
        <w:t xml:space="preserve">              BsmtExposure  $</w:t>
      </w:r>
      <w:r w:rsidR="00E3512B" w:rsidRPr="00E3512B">
        <w:rPr>
          <w:rFonts w:ascii="Consolas" w:eastAsia="Times New Roman" w:hAnsi="Consolas" w:cs="Consolas"/>
          <w:color w:val="020202"/>
          <w:sz w:val="20"/>
          <w:szCs w:val="20"/>
          <w:lang w:eastAsia="en-US"/>
        </w:rPr>
        <w:br/>
        <w:t xml:space="preserve">              BsmtFinType1  $</w:t>
      </w:r>
      <w:r w:rsidR="00E3512B" w:rsidRPr="00E3512B">
        <w:rPr>
          <w:rFonts w:ascii="Consolas" w:eastAsia="Times New Roman" w:hAnsi="Consolas" w:cs="Consolas"/>
          <w:color w:val="020202"/>
          <w:sz w:val="20"/>
          <w:szCs w:val="20"/>
          <w:lang w:eastAsia="en-US"/>
        </w:rPr>
        <w:br/>
        <w:t xml:space="preserve">              BsmtFinSF1 BsmtFinType2  $</w:t>
      </w:r>
      <w:r w:rsidR="00E3512B" w:rsidRPr="00E3512B">
        <w:rPr>
          <w:rFonts w:ascii="Consolas" w:eastAsia="Times New Roman" w:hAnsi="Consolas" w:cs="Consolas"/>
          <w:color w:val="020202"/>
          <w:sz w:val="20"/>
          <w:szCs w:val="20"/>
          <w:lang w:eastAsia="en-US"/>
        </w:rPr>
        <w:br/>
        <w:t xml:space="preserve">              BsmtFinSF2 BsmtUnfSF TotalBsmtSF Heating  $</w:t>
      </w:r>
      <w:r w:rsidR="00E3512B" w:rsidRPr="00E3512B">
        <w:rPr>
          <w:rFonts w:ascii="Consolas" w:eastAsia="Times New Roman" w:hAnsi="Consolas" w:cs="Consolas"/>
          <w:color w:val="020202"/>
          <w:sz w:val="20"/>
          <w:szCs w:val="20"/>
          <w:lang w:eastAsia="en-US"/>
        </w:rPr>
        <w:br/>
        <w:t xml:space="preserve">              HeatingQC  $</w:t>
      </w:r>
      <w:r w:rsidR="00E3512B" w:rsidRPr="00E3512B">
        <w:rPr>
          <w:rFonts w:ascii="Consolas" w:eastAsia="Times New Roman" w:hAnsi="Consolas" w:cs="Consolas"/>
          <w:color w:val="020202"/>
          <w:sz w:val="20"/>
          <w:szCs w:val="20"/>
          <w:lang w:eastAsia="en-US"/>
        </w:rPr>
        <w:br/>
        <w:t xml:space="preserve">              CentralAir  $</w:t>
      </w:r>
      <w:r w:rsidR="00E3512B" w:rsidRPr="00E3512B">
        <w:rPr>
          <w:rFonts w:ascii="Consolas" w:eastAsia="Times New Roman" w:hAnsi="Consolas" w:cs="Consolas"/>
          <w:color w:val="020202"/>
          <w:sz w:val="20"/>
          <w:szCs w:val="20"/>
          <w:lang w:eastAsia="en-US"/>
        </w:rPr>
        <w:br/>
        <w:t xml:space="preserve">              Electrical  $</w:t>
      </w:r>
      <w:r w:rsidR="00E3512B" w:rsidRPr="00E3512B">
        <w:rPr>
          <w:rFonts w:ascii="Consolas" w:eastAsia="Times New Roman" w:hAnsi="Consolas" w:cs="Consolas"/>
          <w:color w:val="020202"/>
          <w:sz w:val="20"/>
          <w:szCs w:val="20"/>
          <w:lang w:eastAsia="en-US"/>
        </w:rPr>
        <w:br/>
        <w:t xml:space="preserve">              "1stFlrSF"N "2ndFlrSF"N LowQualFinSF GrLivArea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 xml:space="preserve">BsmtFullBath BsmtHalfBath FullBath HalfBath BedroomAbvGr </w:t>
      </w:r>
      <w:r>
        <w:rPr>
          <w:rFonts w:ascii="Consolas" w:eastAsia="Times New Roman" w:hAnsi="Consolas" w:cs="Consolas"/>
          <w:color w:val="020202"/>
          <w:sz w:val="20"/>
          <w:szCs w:val="20"/>
          <w:lang w:eastAsia="en-US"/>
        </w:rPr>
        <w:t xml:space="preserve"> </w:t>
      </w:r>
    </w:p>
    <w:p w14:paraId="0CB56A54" w14:textId="5263B611" w:rsidR="007F5BC3" w:rsidRPr="007F5BC3" w:rsidRDefault="00D6106E"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t xml:space="preserve"> </w:t>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 xml:space="preserve">KitchenAbvGr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KitchenQual  $</w:t>
      </w:r>
      <w:r w:rsidR="00E3512B" w:rsidRPr="00E3512B">
        <w:rPr>
          <w:rFonts w:ascii="Consolas" w:eastAsia="Times New Roman" w:hAnsi="Consolas" w:cs="Consolas"/>
          <w:color w:val="020202"/>
          <w:sz w:val="20"/>
          <w:szCs w:val="20"/>
          <w:lang w:eastAsia="en-US"/>
        </w:rPr>
        <w:br/>
        <w:t xml:space="preserve">             TotRmsAbvGrd Functional  $</w:t>
      </w:r>
      <w:r w:rsidR="00E3512B" w:rsidRPr="00E3512B">
        <w:rPr>
          <w:rFonts w:ascii="Consolas" w:eastAsia="Times New Roman" w:hAnsi="Consolas" w:cs="Consolas"/>
          <w:color w:val="020202"/>
          <w:sz w:val="20"/>
          <w:szCs w:val="20"/>
          <w:lang w:eastAsia="en-US"/>
        </w:rPr>
        <w:br/>
        <w:t xml:space="preserve">             Fireplaces FireplaceQu  $</w:t>
      </w:r>
      <w:r w:rsidR="00E3512B" w:rsidRPr="00E3512B">
        <w:rPr>
          <w:rFonts w:ascii="Consolas" w:eastAsia="Times New Roman" w:hAnsi="Consolas" w:cs="Consolas"/>
          <w:color w:val="020202"/>
          <w:sz w:val="20"/>
          <w:szCs w:val="20"/>
          <w:lang w:eastAsia="en-US"/>
        </w:rPr>
        <w:br/>
        <w:t xml:space="preserve">             GarageType  $</w:t>
      </w:r>
      <w:r w:rsidR="00E3512B" w:rsidRPr="00E3512B">
        <w:rPr>
          <w:rFonts w:ascii="Consolas" w:eastAsia="Times New Roman" w:hAnsi="Consolas" w:cs="Consolas"/>
          <w:color w:val="020202"/>
          <w:sz w:val="20"/>
          <w:szCs w:val="20"/>
          <w:lang w:eastAsia="en-US"/>
        </w:rPr>
        <w:br/>
        <w:t xml:space="preserve">             GarageYrBlt GarageFinish  $</w:t>
      </w:r>
      <w:r w:rsidR="00E3512B" w:rsidRPr="00E3512B">
        <w:rPr>
          <w:rFonts w:ascii="Consolas" w:eastAsia="Times New Roman" w:hAnsi="Consolas" w:cs="Consolas"/>
          <w:color w:val="020202"/>
          <w:sz w:val="20"/>
          <w:szCs w:val="20"/>
          <w:lang w:eastAsia="en-US"/>
        </w:rPr>
        <w:br/>
        <w:t xml:space="preserve">             GarageCars GarageArea GarageQual  $</w:t>
      </w:r>
      <w:r w:rsidR="00E3512B" w:rsidRPr="00E3512B">
        <w:rPr>
          <w:rFonts w:ascii="Consolas" w:eastAsia="Times New Roman" w:hAnsi="Consolas" w:cs="Consolas"/>
          <w:color w:val="020202"/>
          <w:sz w:val="20"/>
          <w:szCs w:val="20"/>
          <w:lang w:eastAsia="en-US"/>
        </w:rPr>
        <w:br/>
        <w:t xml:space="preserve">             GarageCond  $</w:t>
      </w:r>
      <w:r w:rsidR="00E3512B" w:rsidRPr="00E3512B">
        <w:rPr>
          <w:rFonts w:ascii="Consolas" w:eastAsia="Times New Roman" w:hAnsi="Consolas" w:cs="Consolas"/>
          <w:color w:val="020202"/>
          <w:sz w:val="20"/>
          <w:szCs w:val="20"/>
          <w:lang w:eastAsia="en-US"/>
        </w:rPr>
        <w:br/>
        <w:t xml:space="preserve">             PavedDriv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 xml:space="preserve">             WoodDeckSF OpenPorchSF EnclosedPorch "3SsnPorch"N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ScreenPorch PoolArea PoolQC  $</w:t>
      </w:r>
      <w:r w:rsidR="00E3512B" w:rsidRPr="00E3512B">
        <w:rPr>
          <w:rFonts w:ascii="Consolas" w:eastAsia="Times New Roman" w:hAnsi="Consolas" w:cs="Consolas"/>
          <w:color w:val="020202"/>
          <w:sz w:val="20"/>
          <w:szCs w:val="20"/>
          <w:lang w:eastAsia="en-US"/>
        </w:rPr>
        <w:br/>
        <w:t xml:space="preserve">             Fence  $</w:t>
      </w:r>
      <w:r w:rsidR="00E3512B" w:rsidRPr="00E3512B">
        <w:rPr>
          <w:rFonts w:ascii="Consolas" w:eastAsia="Times New Roman" w:hAnsi="Consolas" w:cs="Consolas"/>
          <w:color w:val="020202"/>
          <w:sz w:val="20"/>
          <w:szCs w:val="20"/>
          <w:lang w:eastAsia="en-US"/>
        </w:rPr>
        <w:br/>
        <w:t xml:space="preserve">             MiscFeature  $</w:t>
      </w:r>
      <w:r w:rsidR="00E3512B" w:rsidRPr="00E3512B">
        <w:rPr>
          <w:rFonts w:ascii="Consolas" w:eastAsia="Times New Roman" w:hAnsi="Consolas" w:cs="Consolas"/>
          <w:color w:val="020202"/>
          <w:sz w:val="20"/>
          <w:szCs w:val="20"/>
          <w:lang w:eastAsia="en-US"/>
        </w:rPr>
        <w:br/>
        <w:t xml:space="preserve">             MiscVal MoSold YrSold SaleType  $</w:t>
      </w:r>
      <w:r w:rsidR="00E3512B" w:rsidRPr="00E3512B">
        <w:rPr>
          <w:rFonts w:ascii="Consolas" w:eastAsia="Times New Roman" w:hAnsi="Consolas" w:cs="Consolas"/>
          <w:color w:val="020202"/>
          <w:sz w:val="20"/>
          <w:szCs w:val="20"/>
          <w:lang w:eastAsia="en-US"/>
        </w:rPr>
        <w:br/>
        <w:t xml:space="preserve">             SaleCondition  $</w:t>
      </w:r>
      <w:r w:rsidR="00E3512B" w:rsidRPr="00E3512B">
        <w:rPr>
          <w:rFonts w:ascii="Consolas" w:eastAsia="Times New Roman" w:hAnsi="Consolas" w:cs="Consolas"/>
          <w:color w:val="020202"/>
          <w:sz w:val="20"/>
          <w:szCs w:val="20"/>
          <w:lang w:eastAsia="en-US"/>
        </w:rPr>
        <w:br/>
        <w:t xml:space="preserve">             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_ERROR_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call symputx('_EFIERR_', 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0B050"/>
          <w:sz w:val="20"/>
          <w:szCs w:val="20"/>
          <w:lang w:eastAsia="en-US"/>
        </w:rPr>
        <w:t>/* set ERROR detection macro variable */</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contents data=train;</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Neighborhood in ("NAmes", "Edwards", "BrkSide");</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N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_Dummy=0;</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f Neighborhood="NAme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N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else if Neighborhood="Edwards" the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E_Dummy=1;</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E_Dummy * 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N_Dummy * GrLIvArea;</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 "Scatterplot of original dat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sgplot data=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 xml:space="preserve">scatter x=GrLIvArea y=SalePrice / datalabel=Id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ab/>
        <w:t>markerattrs=(symbol=CircleFilled) group=Neighborhood;</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print data=train_2 (obs=10);</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ith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2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3;</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where Id ne 1299;</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 xml:space="preserve">title </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Linear-Linear MLR with Dummy and Interactions w/o Influential Point 1299";</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3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2;</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alePrice_l=log(SalePri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GrLIvArea_l=log(GrLIvArea);</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e_l=E_Dummy * GrLIvArea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nt_n_l=N_Dummy * GrLIvArea_l;</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inear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 E_Dummy N_Dummy int_e int_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inear-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lastRenderedPageBreak/>
        <w:t>ods graphics off;</w:t>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4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int_e_l int_n_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means data=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var GrLIvArea_l E_Dummy N_Dummy;</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data train_5;</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set train_4;</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E=(GrLIvArea_l - 7.1193132)*(E_Dummy - 0.2610966);</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centN=(GrLIvArea_l - 7.1193132)*(N_Dummy - 0.5874674);</w:t>
      </w:r>
      <w:r w:rsidR="00E3512B" w:rsidRPr="00E3512B">
        <w:rPr>
          <w:rFonts w:ascii="Consolas" w:eastAsia="Times New Roman" w:hAnsi="Consolas" w:cs="Consolas"/>
          <w:color w:val="020202"/>
          <w:sz w:val="20"/>
          <w:szCs w:val="20"/>
          <w:lang w:eastAsia="en-US"/>
        </w:rPr>
        <w:br/>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ods graphics on;</w:t>
      </w:r>
      <w:r w:rsidR="00E3512B" w:rsidRPr="00E3512B">
        <w:rPr>
          <w:rFonts w:ascii="Consolas" w:eastAsia="Times New Roman" w:hAnsi="Consolas" w:cs="Consolas"/>
          <w:color w:val="020202"/>
          <w:sz w:val="20"/>
          <w:szCs w:val="20"/>
          <w:lang w:eastAsia="en-US"/>
        </w:rPr>
        <w:br/>
        <w:t>title "Log-Log MLR with Dummy and Centered Interact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proc reg data=train_5 plots=all;</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model SalePrice_l=GrLIvArea_l E_Dummy N_Dummy centE cent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ID id;</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t>quit;</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title;</w:t>
      </w:r>
      <w:r w:rsidR="00E3512B" w:rsidRPr="00E3512B">
        <w:rPr>
          <w:rFonts w:ascii="Consolas" w:eastAsia="Times New Roman" w:hAnsi="Consolas" w:cs="Consolas"/>
          <w:color w:val="020202"/>
          <w:sz w:val="20"/>
          <w:szCs w:val="20"/>
          <w:lang w:eastAsia="en-US"/>
        </w:rPr>
        <w:br/>
        <w:t>ods graphics off;</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070C0"/>
          <w:sz w:val="20"/>
          <w:szCs w:val="20"/>
          <w:lang w:eastAsia="en-US"/>
        </w:rP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br/>
        <w:t xml:space="preserve">/* </w:t>
      </w:r>
      <w:r w:rsidR="007F5BC3">
        <w:rPr>
          <w:rFonts w:ascii="Consolas" w:eastAsia="Times New Roman" w:hAnsi="Consolas" w:cs="Consolas"/>
          <w:color w:val="0070C0"/>
          <w:sz w:val="20"/>
          <w:szCs w:val="20"/>
          <w:lang w:eastAsia="en-US"/>
        </w:rPr>
        <w:t>Predicting Selling Prices</w:t>
      </w:r>
      <w:r w:rsidR="00E3512B" w:rsidRPr="00E3512B">
        <w:rPr>
          <w:rFonts w:ascii="Consolas" w:eastAsia="Times New Roman" w:hAnsi="Consolas" w:cs="Consolas"/>
          <w:color w:val="0070C0"/>
          <w:sz w:val="20"/>
          <w:szCs w:val="20"/>
          <w:lang w:eastAsia="en-US"/>
        </w:rPr>
        <w:t xml:space="preserve"> */</w:t>
      </w:r>
      <w:r w:rsidR="00E3512B" w:rsidRPr="00E3512B">
        <w:rPr>
          <w:rFonts w:ascii="Consolas" w:eastAsia="Times New Roman" w:hAnsi="Consolas" w:cs="Consolas"/>
          <w:color w:val="0070C0"/>
          <w:sz w:val="20"/>
          <w:szCs w:val="20"/>
          <w:lang w:eastAsia="en-US"/>
        </w:rPr>
        <w:br/>
        <w:t>/*****************</w:t>
      </w:r>
      <w:r w:rsidR="007F5BC3">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070C0"/>
          <w:sz w:val="20"/>
          <w:szCs w:val="20"/>
          <w:lang w:eastAsia="en-US"/>
        </w:rPr>
        <w:t>/</w:t>
      </w:r>
      <w:r w:rsidR="00E3512B" w:rsidRPr="00E3512B">
        <w:rPr>
          <w:rFonts w:ascii="Consolas" w:eastAsia="Times New Roman" w:hAnsi="Consolas" w:cs="Consolas"/>
          <w:color w:val="020202"/>
          <w:sz w:val="20"/>
          <w:szCs w:val="20"/>
          <w:lang w:eastAsia="en-US"/>
        </w:rPr>
        <w:br/>
      </w:r>
    </w:p>
    <w:p w14:paraId="10878E44" w14:textId="295B8E32" w:rsidR="007F5BC3" w:rsidRPr="007F5BC3" w:rsidRDefault="00E3512B" w:rsidP="007F5BC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0B050"/>
          <w:sz w:val="20"/>
          <w:szCs w:val="20"/>
          <w:lang w:eastAsia="en-US"/>
        </w:rPr>
        <w:t>/* Import the test data */</w:t>
      </w:r>
      <w:r w:rsidRPr="00E3512B">
        <w:rPr>
          <w:rFonts w:ascii="Consolas" w:eastAsia="Times New Roman" w:hAnsi="Consolas" w:cs="Consolas"/>
          <w:color w:val="020202"/>
          <w:sz w:val="20"/>
          <w:szCs w:val="20"/>
          <w:lang w:eastAsia="en-US"/>
        </w:rPr>
        <w:br/>
        <w:t>data test;</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let _EFIERR_ = 0;</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the ERROR detection macro variab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ile '/home/</w:t>
      </w:r>
      <w:r w:rsidR="007F5BC3" w:rsidRPr="007F5BC3">
        <w:rPr>
          <w:rFonts w:ascii="Consolas" w:hAnsi="Consolas" w:cs="Consolas"/>
          <w:color w:val="24292E"/>
          <w:sz w:val="20"/>
          <w:szCs w:val="20"/>
          <w:shd w:val="clear" w:color="auto" w:fill="FFFFFF"/>
        </w:rPr>
        <w:t>eric.balke/sasuser.v94/CaseStudy2</w:t>
      </w:r>
      <w:r w:rsidR="007F5BC3" w:rsidRPr="007F5BC3">
        <w:rPr>
          <w:rFonts w:ascii="Consolas" w:eastAsia="Times New Roman" w:hAnsi="Consolas" w:cs="Consolas"/>
          <w:color w:val="020202"/>
          <w:sz w:val="20"/>
          <w:szCs w:val="20"/>
          <w:lang w:eastAsia="en-US"/>
        </w:rPr>
        <w:t xml:space="preserve">/test.csv' </w:t>
      </w:r>
      <w:r w:rsidRPr="00E3512B">
        <w:rPr>
          <w:rFonts w:ascii="Consolas" w:eastAsia="Times New Roman" w:hAnsi="Consolas" w:cs="Consolas"/>
          <w:color w:val="020202"/>
          <w:sz w:val="20"/>
          <w:szCs w:val="20"/>
          <w:lang w:eastAsia="en-US"/>
        </w:rPr>
        <w:t xml:space="preserve">delimiter=',' </w:t>
      </w:r>
    </w:p>
    <w:p w14:paraId="0570212D" w14:textId="53C9F896" w:rsidR="007F5BC3" w:rsidRDefault="00E3512B"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sidRPr="00E3512B">
        <w:rPr>
          <w:rFonts w:ascii="Consolas" w:eastAsia="Times New Roman" w:hAnsi="Consolas" w:cs="Consolas"/>
          <w:color w:val="020202"/>
          <w:sz w:val="20"/>
          <w:szCs w:val="20"/>
          <w:lang w:eastAsia="en-US"/>
        </w:rPr>
        <w:t xml:space="preserve">MISSOVER DSD </w:t>
      </w:r>
      <w:r w:rsidRPr="00E3512B">
        <w:rPr>
          <w:rFonts w:ascii="Consolas" w:eastAsia="Times New Roman" w:hAnsi="Consolas" w:cs="Consolas"/>
          <w:color w:val="020202"/>
          <w:sz w:val="20"/>
          <w:szCs w:val="20"/>
          <w:lang w:eastAsia="en-US"/>
        </w:rPr>
        <w:br/>
      </w:r>
      <w:r w:rsidR="00D6106E">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lrecl=32767 firstobs=2;</w:t>
      </w:r>
      <w:r w:rsidR="007F5BC3" w:rsidRPr="007F5BC3">
        <w:rPr>
          <w:rFonts w:ascii="Consolas" w:eastAsia="Times New Roman" w:hAnsi="Consolas" w:cs="Consolas"/>
          <w:color w:val="020202"/>
          <w:sz w:val="20"/>
          <w:szCs w:val="20"/>
          <w:lang w:eastAsia="en-US"/>
        </w:rPr>
        <w:t xml:space="preserv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I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Frontage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Qu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verallCon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Bui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earRemodAd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asVnr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1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inSF2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Unf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alBsmt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1st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2ndFlrSF"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LowQualFin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rLiv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smt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ll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HalfBat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Bedroom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AbvGr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TotRmsAbvGr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YrBlt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ars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n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WoodDeck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OpenPorchSF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Enclosed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3SsnPorch"N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creenPorch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Area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iscVal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Mo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YrSold best3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I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SubClass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SZoning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Frontage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treet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Alley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Sha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Contour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Utilities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tConfig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andSlo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Neighborhoo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1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ondition2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ldgTyp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ouseStyle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Qu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verallCon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Bui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earRemodAd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Styl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RoofMatl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1st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ior2nd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asVnr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xter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oundation $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Exposure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1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1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Type2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inSF2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Unf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format TotalBsmt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eating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CentralAir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lectrical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1st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2ndFlrSF"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LowQualFin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rLiv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smt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ll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HalfBat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Bedroom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AbvGr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Kitchen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TotRmsAbvGr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unctional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ireplaceQu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Type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YrBlt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Finish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ars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Qual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GarageCond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avedDrive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WoodDeck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OpenPorchSF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Enclosed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3SsnPorch"N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creenPorch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Area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PoolQC $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Fence $5.;</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Feature $4.;</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iscVal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Mo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YrSold best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Type $3.;</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format SaleCondition $7.;</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nput Id MSSubClass $</w:t>
      </w:r>
      <w:r w:rsidRPr="00E3512B">
        <w:rPr>
          <w:rFonts w:ascii="Consolas" w:eastAsia="Times New Roman" w:hAnsi="Consolas" w:cs="Consolas"/>
          <w:color w:val="020202"/>
          <w:sz w:val="20"/>
          <w:szCs w:val="20"/>
          <w:lang w:eastAsia="en-US"/>
        </w:rPr>
        <w:br/>
        <w:t xml:space="preserve">              MSZoning  $</w:t>
      </w:r>
      <w:r w:rsidRPr="00E3512B">
        <w:rPr>
          <w:rFonts w:ascii="Consolas" w:eastAsia="Times New Roman" w:hAnsi="Consolas" w:cs="Consolas"/>
          <w:color w:val="020202"/>
          <w:sz w:val="20"/>
          <w:szCs w:val="20"/>
          <w:lang w:eastAsia="en-US"/>
        </w:rPr>
        <w:br/>
        <w:t xml:space="preserve">              LotFrontage LotArea Street  $</w:t>
      </w:r>
      <w:r w:rsidRPr="00E3512B">
        <w:rPr>
          <w:rFonts w:ascii="Consolas" w:eastAsia="Times New Roman" w:hAnsi="Consolas" w:cs="Consolas"/>
          <w:color w:val="020202"/>
          <w:sz w:val="20"/>
          <w:szCs w:val="20"/>
          <w:lang w:eastAsia="en-US"/>
        </w:rPr>
        <w:br/>
        <w:t xml:space="preserve">              Alley  $</w:t>
      </w:r>
      <w:r w:rsidRPr="00E3512B">
        <w:rPr>
          <w:rFonts w:ascii="Consolas" w:eastAsia="Times New Roman" w:hAnsi="Consolas" w:cs="Consolas"/>
          <w:color w:val="020202"/>
          <w:sz w:val="20"/>
          <w:szCs w:val="20"/>
          <w:lang w:eastAsia="en-US"/>
        </w:rPr>
        <w:br/>
        <w:t xml:space="preserve">              LotShape  $</w:t>
      </w:r>
      <w:r w:rsidRPr="00E3512B">
        <w:rPr>
          <w:rFonts w:ascii="Consolas" w:eastAsia="Times New Roman" w:hAnsi="Consolas" w:cs="Consolas"/>
          <w:color w:val="020202"/>
          <w:sz w:val="20"/>
          <w:szCs w:val="20"/>
          <w:lang w:eastAsia="en-US"/>
        </w:rPr>
        <w:br/>
        <w:t xml:space="preserve">              LandContour  $</w:t>
      </w:r>
      <w:r w:rsidRPr="00E3512B">
        <w:rPr>
          <w:rFonts w:ascii="Consolas" w:eastAsia="Times New Roman" w:hAnsi="Consolas" w:cs="Consolas"/>
          <w:color w:val="020202"/>
          <w:sz w:val="20"/>
          <w:szCs w:val="20"/>
          <w:lang w:eastAsia="en-US"/>
        </w:rPr>
        <w:br/>
        <w:t xml:space="preserve">              Utilities  $</w:t>
      </w:r>
      <w:r w:rsidRPr="00E3512B">
        <w:rPr>
          <w:rFonts w:ascii="Consolas" w:eastAsia="Times New Roman" w:hAnsi="Consolas" w:cs="Consolas"/>
          <w:color w:val="020202"/>
          <w:sz w:val="20"/>
          <w:szCs w:val="20"/>
          <w:lang w:eastAsia="en-US"/>
        </w:rPr>
        <w:br/>
        <w:t xml:space="preserve">              LotConfig  $</w:t>
      </w:r>
      <w:r w:rsidRPr="00E3512B">
        <w:rPr>
          <w:rFonts w:ascii="Consolas" w:eastAsia="Times New Roman" w:hAnsi="Consolas" w:cs="Consolas"/>
          <w:color w:val="020202"/>
          <w:sz w:val="20"/>
          <w:szCs w:val="20"/>
          <w:lang w:eastAsia="en-US"/>
        </w:rPr>
        <w:br/>
        <w:t xml:space="preserve">              LandSlope  $</w:t>
      </w:r>
      <w:r w:rsidRPr="00E3512B">
        <w:rPr>
          <w:rFonts w:ascii="Consolas" w:eastAsia="Times New Roman" w:hAnsi="Consolas" w:cs="Consolas"/>
          <w:color w:val="020202"/>
          <w:sz w:val="20"/>
          <w:szCs w:val="20"/>
          <w:lang w:eastAsia="en-US"/>
        </w:rPr>
        <w:br/>
        <w:t xml:space="preserve">              Neighborhood  $</w:t>
      </w:r>
      <w:r w:rsidRPr="00E3512B">
        <w:rPr>
          <w:rFonts w:ascii="Consolas" w:eastAsia="Times New Roman" w:hAnsi="Consolas" w:cs="Consolas"/>
          <w:color w:val="020202"/>
          <w:sz w:val="20"/>
          <w:szCs w:val="20"/>
          <w:lang w:eastAsia="en-US"/>
        </w:rPr>
        <w:br/>
        <w:t xml:space="preserve">              Condition1  $</w:t>
      </w:r>
      <w:r w:rsidRPr="00E3512B">
        <w:rPr>
          <w:rFonts w:ascii="Consolas" w:eastAsia="Times New Roman" w:hAnsi="Consolas" w:cs="Consolas"/>
          <w:color w:val="020202"/>
          <w:sz w:val="20"/>
          <w:szCs w:val="20"/>
          <w:lang w:eastAsia="en-US"/>
        </w:rPr>
        <w:br/>
        <w:t xml:space="preserve">              Condition2  $</w:t>
      </w:r>
      <w:r w:rsidRPr="00E3512B">
        <w:rPr>
          <w:rFonts w:ascii="Consolas" w:eastAsia="Times New Roman" w:hAnsi="Consolas" w:cs="Consolas"/>
          <w:color w:val="020202"/>
          <w:sz w:val="20"/>
          <w:szCs w:val="20"/>
          <w:lang w:eastAsia="en-US"/>
        </w:rPr>
        <w:br/>
        <w:t xml:space="preserve">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 xml:space="preserve">              HouseStyle  $</w:t>
      </w:r>
      <w:r w:rsidRPr="00E3512B">
        <w:rPr>
          <w:rFonts w:ascii="Consolas" w:eastAsia="Times New Roman" w:hAnsi="Consolas" w:cs="Consolas"/>
          <w:color w:val="020202"/>
          <w:sz w:val="20"/>
          <w:szCs w:val="20"/>
          <w:lang w:eastAsia="en-US"/>
        </w:rPr>
        <w:br/>
        <w:t xml:space="preserve">              OverallQual OverallCond YearBuilt YearRemodAd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RoofStyle  $</w:t>
      </w:r>
      <w:r w:rsidRPr="00E3512B">
        <w:rPr>
          <w:rFonts w:ascii="Consolas" w:eastAsia="Times New Roman" w:hAnsi="Consolas" w:cs="Consolas"/>
          <w:color w:val="020202"/>
          <w:sz w:val="20"/>
          <w:szCs w:val="20"/>
          <w:lang w:eastAsia="en-US"/>
        </w:rPr>
        <w:br/>
        <w:t xml:space="preserve">              RoofMatl  $</w:t>
      </w:r>
      <w:r w:rsidRPr="00E3512B">
        <w:rPr>
          <w:rFonts w:ascii="Consolas" w:eastAsia="Times New Roman" w:hAnsi="Consolas" w:cs="Consolas"/>
          <w:color w:val="020202"/>
          <w:sz w:val="20"/>
          <w:szCs w:val="20"/>
          <w:lang w:eastAsia="en-US"/>
        </w:rPr>
        <w:br/>
        <w:t xml:space="preserve">              Exterior1st  $</w:t>
      </w:r>
      <w:r w:rsidRPr="00E3512B">
        <w:rPr>
          <w:rFonts w:ascii="Consolas" w:eastAsia="Times New Roman" w:hAnsi="Consolas" w:cs="Consolas"/>
          <w:color w:val="020202"/>
          <w:sz w:val="20"/>
          <w:szCs w:val="20"/>
          <w:lang w:eastAsia="en-US"/>
        </w:rPr>
        <w:br/>
        <w:t xml:space="preserve">              Exterior2nd  $</w:t>
      </w:r>
      <w:r w:rsidRPr="00E3512B">
        <w:rPr>
          <w:rFonts w:ascii="Consolas" w:eastAsia="Times New Roman" w:hAnsi="Consolas" w:cs="Consolas"/>
          <w:color w:val="020202"/>
          <w:sz w:val="20"/>
          <w:szCs w:val="20"/>
          <w:lang w:eastAsia="en-US"/>
        </w:rPr>
        <w:br/>
        <w:t xml:space="preserve">              MasVnrType  $</w:t>
      </w:r>
      <w:r w:rsidRPr="00E3512B">
        <w:rPr>
          <w:rFonts w:ascii="Consolas" w:eastAsia="Times New Roman" w:hAnsi="Consolas" w:cs="Consolas"/>
          <w:color w:val="020202"/>
          <w:sz w:val="20"/>
          <w:szCs w:val="20"/>
          <w:lang w:eastAsia="en-US"/>
        </w:rPr>
        <w:br/>
        <w:t xml:space="preserve">              MasVnrArea ExterQual  $</w:t>
      </w:r>
      <w:r w:rsidRPr="00E3512B">
        <w:rPr>
          <w:rFonts w:ascii="Consolas" w:eastAsia="Times New Roman" w:hAnsi="Consolas" w:cs="Consolas"/>
          <w:color w:val="020202"/>
          <w:sz w:val="20"/>
          <w:szCs w:val="20"/>
          <w:lang w:eastAsia="en-US"/>
        </w:rPr>
        <w:br/>
        <w:t xml:space="preserve">              ExterCond  $</w:t>
      </w:r>
      <w:r w:rsidRPr="00E3512B">
        <w:rPr>
          <w:rFonts w:ascii="Consolas" w:eastAsia="Times New Roman" w:hAnsi="Consolas" w:cs="Consolas"/>
          <w:color w:val="020202"/>
          <w:sz w:val="20"/>
          <w:szCs w:val="20"/>
          <w:lang w:eastAsia="en-US"/>
        </w:rPr>
        <w:br/>
        <w:t xml:space="preserve">              Foundation  $</w:t>
      </w:r>
      <w:r w:rsidRPr="00E3512B">
        <w:rPr>
          <w:rFonts w:ascii="Consolas" w:eastAsia="Times New Roman" w:hAnsi="Consolas" w:cs="Consolas"/>
          <w:color w:val="020202"/>
          <w:sz w:val="20"/>
          <w:szCs w:val="20"/>
          <w:lang w:eastAsia="en-US"/>
        </w:rPr>
        <w:br/>
        <w:t xml:space="preserve">              BsmtQual  $</w:t>
      </w:r>
      <w:r w:rsidRPr="00E3512B">
        <w:rPr>
          <w:rFonts w:ascii="Consolas" w:eastAsia="Times New Roman" w:hAnsi="Consolas" w:cs="Consolas"/>
          <w:color w:val="020202"/>
          <w:sz w:val="20"/>
          <w:szCs w:val="20"/>
          <w:lang w:eastAsia="en-US"/>
        </w:rPr>
        <w:br/>
        <w:t xml:space="preserve">              BsmtCond  $</w:t>
      </w:r>
      <w:r w:rsidRPr="00E3512B">
        <w:rPr>
          <w:rFonts w:ascii="Consolas" w:eastAsia="Times New Roman" w:hAnsi="Consolas" w:cs="Consolas"/>
          <w:color w:val="020202"/>
          <w:sz w:val="20"/>
          <w:szCs w:val="20"/>
          <w:lang w:eastAsia="en-US"/>
        </w:rPr>
        <w:br/>
        <w:t xml:space="preserve">              BsmtExposure  $</w:t>
      </w:r>
      <w:r w:rsidRPr="00E3512B">
        <w:rPr>
          <w:rFonts w:ascii="Consolas" w:eastAsia="Times New Roman" w:hAnsi="Consolas" w:cs="Consolas"/>
          <w:color w:val="020202"/>
          <w:sz w:val="20"/>
          <w:szCs w:val="20"/>
          <w:lang w:eastAsia="en-US"/>
        </w:rPr>
        <w:br/>
        <w:t xml:space="preserve">              BsmtFinType1  $</w:t>
      </w:r>
      <w:r w:rsidRPr="00E3512B">
        <w:rPr>
          <w:rFonts w:ascii="Consolas" w:eastAsia="Times New Roman" w:hAnsi="Consolas" w:cs="Consolas"/>
          <w:color w:val="020202"/>
          <w:sz w:val="20"/>
          <w:szCs w:val="20"/>
          <w:lang w:eastAsia="en-US"/>
        </w:rPr>
        <w:br/>
        <w:t xml:space="preserve">              BsmtFinSF1 BsmtFinType2  $</w:t>
      </w:r>
      <w:r w:rsidRPr="00E3512B">
        <w:rPr>
          <w:rFonts w:ascii="Consolas" w:eastAsia="Times New Roman" w:hAnsi="Consolas" w:cs="Consolas"/>
          <w:color w:val="020202"/>
          <w:sz w:val="20"/>
          <w:szCs w:val="20"/>
          <w:lang w:eastAsia="en-US"/>
        </w:rPr>
        <w:br/>
        <w:t xml:space="preserve">              BsmtFinSF2 BsmtUnfSF TotalBsmtSF Heating  $</w:t>
      </w:r>
      <w:r w:rsidRPr="00E3512B">
        <w:rPr>
          <w:rFonts w:ascii="Consolas" w:eastAsia="Times New Roman" w:hAnsi="Consolas" w:cs="Consolas"/>
          <w:color w:val="020202"/>
          <w:sz w:val="20"/>
          <w:szCs w:val="20"/>
          <w:lang w:eastAsia="en-US"/>
        </w:rPr>
        <w:br/>
        <w:t xml:space="preserve">              HeatingQC  $</w:t>
      </w:r>
      <w:r w:rsidRPr="00E3512B">
        <w:rPr>
          <w:rFonts w:ascii="Consolas" w:eastAsia="Times New Roman" w:hAnsi="Consolas" w:cs="Consolas"/>
          <w:color w:val="020202"/>
          <w:sz w:val="20"/>
          <w:szCs w:val="20"/>
          <w:lang w:eastAsia="en-US"/>
        </w:rPr>
        <w:br/>
        <w:t xml:space="preserve">              CentralAir  $</w:t>
      </w:r>
      <w:r w:rsidRPr="00E3512B">
        <w:rPr>
          <w:rFonts w:ascii="Consolas" w:eastAsia="Times New Roman" w:hAnsi="Consolas" w:cs="Consolas"/>
          <w:color w:val="020202"/>
          <w:sz w:val="20"/>
          <w:szCs w:val="20"/>
          <w:lang w:eastAsia="en-US"/>
        </w:rPr>
        <w:br/>
        <w:t xml:space="preserve">              Electrical  $</w:t>
      </w:r>
      <w:r w:rsidRPr="00E3512B">
        <w:rPr>
          <w:rFonts w:ascii="Consolas" w:eastAsia="Times New Roman" w:hAnsi="Consolas" w:cs="Consolas"/>
          <w:color w:val="020202"/>
          <w:sz w:val="20"/>
          <w:szCs w:val="20"/>
          <w:lang w:eastAsia="en-US"/>
        </w:rPr>
        <w:br/>
        <w:t xml:space="preserve">              "1stFlrSF"N "2ndFlrSF"N LowQualFinSF GrLivArea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ullBath BsmtHalfBath FullBath HalfBath BedroomAbvGr KitchenAbvG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KitchenQual  $</w:t>
      </w:r>
      <w:r w:rsidRPr="00E3512B">
        <w:rPr>
          <w:rFonts w:ascii="Consolas" w:eastAsia="Times New Roman" w:hAnsi="Consolas" w:cs="Consolas"/>
          <w:color w:val="020202"/>
          <w:sz w:val="20"/>
          <w:szCs w:val="20"/>
          <w:lang w:eastAsia="en-US"/>
        </w:rPr>
        <w:br/>
        <w:t xml:space="preserve">             TotRmsAbvGrd Functional  $</w:t>
      </w:r>
      <w:r w:rsidRPr="00E3512B">
        <w:rPr>
          <w:rFonts w:ascii="Consolas" w:eastAsia="Times New Roman" w:hAnsi="Consolas" w:cs="Consolas"/>
          <w:color w:val="020202"/>
          <w:sz w:val="20"/>
          <w:szCs w:val="20"/>
          <w:lang w:eastAsia="en-US"/>
        </w:rPr>
        <w:br/>
        <w:t xml:space="preserve">             Fireplaces FireplaceQu  $</w:t>
      </w:r>
      <w:r w:rsidRPr="00E3512B">
        <w:rPr>
          <w:rFonts w:ascii="Consolas" w:eastAsia="Times New Roman" w:hAnsi="Consolas" w:cs="Consolas"/>
          <w:color w:val="020202"/>
          <w:sz w:val="20"/>
          <w:szCs w:val="20"/>
          <w:lang w:eastAsia="en-US"/>
        </w:rPr>
        <w:br/>
        <w:t xml:space="preserve">             GarageType  $</w:t>
      </w:r>
      <w:r w:rsidRPr="00E3512B">
        <w:rPr>
          <w:rFonts w:ascii="Consolas" w:eastAsia="Times New Roman" w:hAnsi="Consolas" w:cs="Consolas"/>
          <w:color w:val="020202"/>
          <w:sz w:val="20"/>
          <w:szCs w:val="20"/>
          <w:lang w:eastAsia="en-US"/>
        </w:rPr>
        <w:br/>
        <w:t xml:space="preserve">             GarageYrBlt GarageFinish  $</w:t>
      </w:r>
      <w:r w:rsidRPr="00E3512B">
        <w:rPr>
          <w:rFonts w:ascii="Consolas" w:eastAsia="Times New Roman" w:hAnsi="Consolas" w:cs="Consolas"/>
          <w:color w:val="020202"/>
          <w:sz w:val="20"/>
          <w:szCs w:val="20"/>
          <w:lang w:eastAsia="en-US"/>
        </w:rPr>
        <w:br/>
        <w:t xml:space="preserve">             GarageCars GarageArea GarageQual  $</w:t>
      </w:r>
      <w:r w:rsidRPr="00E3512B">
        <w:rPr>
          <w:rFonts w:ascii="Consolas" w:eastAsia="Times New Roman" w:hAnsi="Consolas" w:cs="Consolas"/>
          <w:color w:val="020202"/>
          <w:sz w:val="20"/>
          <w:szCs w:val="20"/>
          <w:lang w:eastAsia="en-US"/>
        </w:rPr>
        <w:br/>
        <w:t xml:space="preserve">             GarageCond  $</w:t>
      </w:r>
      <w:r w:rsidRPr="00E3512B">
        <w:rPr>
          <w:rFonts w:ascii="Consolas" w:eastAsia="Times New Roman" w:hAnsi="Consolas" w:cs="Consolas"/>
          <w:color w:val="020202"/>
          <w:sz w:val="20"/>
          <w:szCs w:val="20"/>
          <w:lang w:eastAsia="en-US"/>
        </w:rPr>
        <w:br/>
        <w:t xml:space="preserve">             PavedDrive  $</w:t>
      </w:r>
      <w:r w:rsidRPr="00E3512B">
        <w:rPr>
          <w:rFonts w:ascii="Consolas" w:eastAsia="Times New Roman" w:hAnsi="Consolas" w:cs="Consolas"/>
          <w:color w:val="020202"/>
          <w:sz w:val="20"/>
          <w:szCs w:val="20"/>
          <w:lang w:eastAsia="en-US"/>
        </w:rPr>
        <w:br/>
        <w:t xml:space="preserve">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creenPorch PoolArea PoolQC  $</w:t>
      </w:r>
      <w:r w:rsidRPr="00E3512B">
        <w:rPr>
          <w:rFonts w:ascii="Consolas" w:eastAsia="Times New Roman" w:hAnsi="Consolas" w:cs="Consolas"/>
          <w:color w:val="020202"/>
          <w:sz w:val="20"/>
          <w:szCs w:val="20"/>
          <w:lang w:eastAsia="en-US"/>
        </w:rPr>
        <w:br/>
        <w:t xml:space="preserve">             Fence  $</w:t>
      </w:r>
      <w:r w:rsidRPr="00E3512B">
        <w:rPr>
          <w:rFonts w:ascii="Consolas" w:eastAsia="Times New Roman" w:hAnsi="Consolas" w:cs="Consolas"/>
          <w:color w:val="020202"/>
          <w:sz w:val="20"/>
          <w:szCs w:val="20"/>
          <w:lang w:eastAsia="en-US"/>
        </w:rPr>
        <w:br/>
        <w:t xml:space="preserve">             MiscFeature  $</w:t>
      </w:r>
      <w:r w:rsidRPr="00E3512B">
        <w:rPr>
          <w:rFonts w:ascii="Consolas" w:eastAsia="Times New Roman" w:hAnsi="Consolas" w:cs="Consolas"/>
          <w:color w:val="020202"/>
          <w:sz w:val="20"/>
          <w:szCs w:val="20"/>
          <w:lang w:eastAsia="en-US"/>
        </w:rPr>
        <w:br/>
        <w:t xml:space="preserve">             MiscVal MoSold YrSold SaleType  $</w:t>
      </w:r>
      <w:r w:rsidRPr="00E3512B">
        <w:rPr>
          <w:rFonts w:ascii="Consolas" w:eastAsia="Times New Roman" w:hAnsi="Consolas" w:cs="Consolas"/>
          <w:color w:val="020202"/>
          <w:sz w:val="20"/>
          <w:szCs w:val="20"/>
          <w:lang w:eastAsia="en-US"/>
        </w:rPr>
        <w:br/>
        <w:t xml:space="preserv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f _ERROR_ the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_EFIERR_', 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set ERROR detection macro variable */</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0B050"/>
          <w:sz w:val="20"/>
          <w:szCs w:val="20"/>
          <w:lang w:eastAsia="en-US"/>
        </w:rPr>
        <w:t>/* Stack the test and train datasets so the GLMSELECTS can learn the coefficients */</w:t>
      </w:r>
      <w:r w:rsidRPr="00E3512B">
        <w:rPr>
          <w:rFonts w:ascii="Consolas" w:eastAsia="Times New Roman" w:hAnsi="Consolas" w:cs="Consolas"/>
          <w:color w:val="00B050"/>
          <w:sz w:val="20"/>
          <w:szCs w:val="20"/>
          <w:lang w:eastAsia="en-US"/>
        </w:rPr>
        <w:br/>
        <w:t>/* with the train data and predict the value of the log of the sale price with the test data */</w:t>
      </w:r>
      <w:r w:rsidRPr="00E3512B">
        <w:rPr>
          <w:rFonts w:ascii="Consolas" w:eastAsia="Times New Roman" w:hAnsi="Consolas" w:cs="Consolas"/>
          <w:color w:val="020202"/>
          <w:sz w:val="20"/>
          <w:szCs w:val="20"/>
          <w:lang w:eastAsia="en-US"/>
        </w:rPr>
        <w:br/>
        <w:t>proc append data=test base=train force;</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train;</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print data=train (obs=10);</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data train_6;</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et trai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SalePrice_l=log(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GrLIvArea_l=log(GrLIvArea);</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ods graphics on;</w:t>
      </w:r>
      <w:r w:rsidRPr="00E3512B">
        <w:rPr>
          <w:rFonts w:ascii="Consolas" w:eastAsia="Times New Roman" w:hAnsi="Consolas" w:cs="Consolas"/>
          <w:color w:val="020202"/>
          <w:sz w:val="20"/>
          <w:szCs w:val="20"/>
          <w:lang w:eastAsia="en-US"/>
        </w:rPr>
        <w:br/>
        <w:t>title "Stepwise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stepwise(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allvars predicted=pred_step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contents data=step_allvars_se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Forward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forw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forward(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forw_allvars predicted=pred_forw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forw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Backward Selection Multiple Linear Regression - All Vars No Int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back_allvar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Zoning MSSubClass Street Alley LotShape LandContour Utiliti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Config LandSlope Neighborhood Condition1 Condition2 BldgType HouseStyl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RoofStyle RoofMatl Exterior1st Exterior2nd MasVnrType ExterQual ExterCo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oundation BsmtQual BsmtCond BsmtExposure BsmtFinType1 BsmtFinType2 Heat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eatingQC CentralAir Electrical KitchenQual Functional FireplaceQu Garage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Finish GarageQual GarageCond PavedDrive PoolQC Fence MiscFeat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Type SaleCondition /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model SalePrice_l=MSZoning MSSubClass Street Alley LotShape LandContour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Utilities LotConfig LandSlope Neighborhood Condition1 Condition2 BldgTyp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HouseStyle YearBuilt YearRemodAdd RoofStyle RoofMatl Exterior1st Exterior2nd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MasVnrType ExterQual ExterCond Foundation BsmtQual BsmtCond BsmtExposure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BsmtFinType1 BsmtFinType2 Heating HeatingQC CentralAir Electrical Kitchen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nctional FireplaceQu GarageType GarageYrBlt GarageFinish GarageQual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ond PavedDrive PoolQC Fence MiscFeature YrSold SaleType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LotFrontage LotArea MasVnrArea BsmtFinSF1 BsmtFinSF2 BsmtUnfSF TotalBsmtSF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1stFlrSF"n "2ndFlrSF"n LowQualFinSF GrLivArea BsmtFullBath BsmtHalfBath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FullBath HalfBath BedroomAbvGr KitchenAbvGr TotRmsAbvGrd Fireplac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GarageCars GarageArea WoodDeckSF OpenPorchSF EnclosedPorch "3SsnPorch"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creenPorch PoolArea MiscVal MoSold OverallQual OverallCond /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selection=backward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back_allvars predicted=pred_back_allvar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back_allvar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 "Stepwise Selection Multiple Linear Regression - Most Promising Previously Selected Vars + Interactions";</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 xml:space="preserve">proc glmselect data=train_6 plots(stepAxis=number)=(criterionPanel ASEPlot)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design (addinputvars)=step_topvarsints_se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class MSSubClass Neighborhood RoofMatl Condition2 MSZoning SaleCondit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lastRenderedPageBreak/>
        <w:tab/>
      </w:r>
      <w:r w:rsidRPr="00E3512B">
        <w:rPr>
          <w:rFonts w:ascii="Consolas" w:eastAsia="Times New Roman" w:hAnsi="Consolas" w:cs="Consolas"/>
          <w:color w:val="020202"/>
          <w:sz w:val="20"/>
          <w:szCs w:val="20"/>
          <w:lang w:eastAsia="en-US"/>
        </w:rPr>
        <w:tab/>
        <w:t>CentralAir KitchenQual/ param=re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MSSubClass|Neighborhood|YearBuilt|RoofMatl|BsmtFinSF1|GrLivArea|OverallQual|OverallCond|Condition2|MSZoning|GarageCars|TotalBsmtSF|SaleCondition|LotArea|CentralAir|KitchenQual|ScreenPorch</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2 / selection=stepwise (choose=cv select=sl) stats=press cvMethod=split(5)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vDetails=all hierarchy=sing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utput out=outData_step_topvarsints predicted=pred_step_topvarsints_l;</w:t>
      </w:r>
      <w:r w:rsidRPr="00E3512B">
        <w:rPr>
          <w:rFonts w:ascii="Consolas" w:eastAsia="Times New Roman" w:hAnsi="Consolas" w:cs="Consolas"/>
          <w:color w:val="020202"/>
          <w:sz w:val="20"/>
          <w:szCs w:val="20"/>
          <w:lang w:eastAsia="en-US"/>
        </w:rPr>
        <w:br/>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t>proc reg data=step_topvarsints_sel plots=al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odel SalePrice_l=&amp;_GLSM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ID i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titl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ods graphics off;</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Macro to loop through creating each of the the three submission files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macro create_submissions (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outData_&amp;metho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if Id ge 146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exp(pred_&amp;method._l);</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test_stage2 (keep=Id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1;</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0B050"/>
          <w:sz w:val="20"/>
          <w:szCs w:val="20"/>
          <w:lang w:eastAsia="en-US"/>
        </w:rPr>
        <w:t>/* Routine to impute median value when predicted value is missing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roc means data=&amp;method._test_stage2 media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var 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output out=tmp_median_SalePrice median=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_null_;</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call symputx('tmp_median_SalePrice', 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put &amp;tmp_median_SalePrice.;</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data &amp;method._submissio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et &amp;method._test_stage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if SalePrice=. </w:t>
      </w:r>
      <w:proofErr w:type="gramStart"/>
      <w:r w:rsidRPr="00E3512B">
        <w:rPr>
          <w:rFonts w:ascii="Consolas" w:eastAsia="Times New Roman" w:hAnsi="Consolas" w:cs="Consolas"/>
          <w:color w:val="020202"/>
          <w:sz w:val="20"/>
          <w:szCs w:val="20"/>
          <w:lang w:eastAsia="en-US"/>
        </w:rPr>
        <w:t>then</w:t>
      </w:r>
      <w:proofErr w:type="gramEnd"/>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do;</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SalePrice=input(&amp;tmp_median_SalePrice., 11.2);</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end;</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run;</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t xml:space="preserve">proc export data=&amp;method._submission </w:t>
      </w:r>
      <w:r w:rsidRPr="00E3512B">
        <w:rPr>
          <w:rFonts w:ascii="Consolas" w:eastAsia="Times New Roman" w:hAnsi="Consolas" w:cs="Consolas"/>
          <w:color w:val="020202"/>
          <w:sz w:val="20"/>
          <w:szCs w:val="20"/>
          <w:lang w:eastAsia="en-US"/>
        </w:rPr>
        <w:br/>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r>
      <w:r w:rsidRPr="00E3512B">
        <w:rPr>
          <w:rFonts w:ascii="Consolas" w:eastAsia="Times New Roman" w:hAnsi="Consolas" w:cs="Consolas"/>
          <w:color w:val="020202"/>
          <w:sz w:val="20"/>
          <w:szCs w:val="20"/>
          <w:lang w:eastAsia="en-US"/>
        </w:rPr>
        <w:tab/>
        <w:t xml:space="preserve">outfile="/home/sarellano0/dataSets/&amp;method._submission.csv" </w:t>
      </w:r>
      <w:r w:rsidR="007F5BC3">
        <w:rPr>
          <w:rFonts w:ascii="Consolas" w:eastAsia="Times New Roman" w:hAnsi="Consolas" w:cs="Consolas"/>
          <w:color w:val="020202"/>
          <w:sz w:val="20"/>
          <w:szCs w:val="20"/>
          <w:lang w:eastAsia="en-US"/>
        </w:rPr>
        <w:t xml:space="preserve">   </w:t>
      </w:r>
    </w:p>
    <w:p w14:paraId="7DF8CBDA" w14:textId="269B78E0" w:rsidR="00E3512B" w:rsidRPr="00E3512B" w:rsidRDefault="007F5BC3" w:rsidP="00E351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020202"/>
          <w:sz w:val="20"/>
          <w:szCs w:val="20"/>
          <w:lang w:eastAsia="en-US"/>
        </w:rPr>
      </w:pPr>
      <w:r>
        <w:rPr>
          <w:rFonts w:ascii="Consolas" w:eastAsia="Times New Roman" w:hAnsi="Consolas" w:cs="Consolas"/>
          <w:color w:val="020202"/>
          <w:sz w:val="20"/>
          <w:szCs w:val="20"/>
          <w:lang w:eastAsia="en-US"/>
        </w:rPr>
        <w:lastRenderedPageBreak/>
        <w:tab/>
      </w:r>
      <w:r>
        <w:rPr>
          <w:rFonts w:ascii="Consolas" w:eastAsia="Times New Roman" w:hAnsi="Consolas" w:cs="Consolas"/>
          <w:color w:val="020202"/>
          <w:sz w:val="20"/>
          <w:szCs w:val="20"/>
          <w:lang w:eastAsia="en-US"/>
        </w:rPr>
        <w:tab/>
      </w:r>
      <w:r>
        <w:rPr>
          <w:rFonts w:ascii="Consolas" w:eastAsia="Times New Roman" w:hAnsi="Consolas" w:cs="Consolas"/>
          <w:color w:val="020202"/>
          <w:sz w:val="20"/>
          <w:szCs w:val="20"/>
          <w:lang w:eastAsia="en-US"/>
        </w:rPr>
        <w:tab/>
      </w:r>
      <w:r w:rsidR="00E3512B" w:rsidRPr="00E3512B">
        <w:rPr>
          <w:rFonts w:ascii="Consolas" w:eastAsia="Times New Roman" w:hAnsi="Consolas" w:cs="Consolas"/>
          <w:color w:val="020202"/>
          <w:sz w:val="20"/>
          <w:szCs w:val="20"/>
          <w:lang w:eastAsia="en-US"/>
        </w:rPr>
        <w:t>dbms=csv replace;</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tab/>
        <w:t>run;</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mend create_submissions;</w:t>
      </w:r>
      <w:r w:rsidR="00E3512B" w:rsidRPr="00E3512B">
        <w:rPr>
          <w:rFonts w:ascii="Consolas" w:eastAsia="Times New Roman" w:hAnsi="Consolas" w:cs="Consolas"/>
          <w:color w:val="020202"/>
          <w:sz w:val="20"/>
          <w:szCs w:val="20"/>
          <w:lang w:eastAsia="en-US"/>
        </w:rPr>
        <w:br/>
      </w:r>
      <w:r w:rsidR="00E3512B" w:rsidRPr="00E3512B">
        <w:rPr>
          <w:rFonts w:ascii="Consolas" w:eastAsia="Times New Roman" w:hAnsi="Consolas" w:cs="Consolas"/>
          <w:color w:val="020202"/>
          <w:sz w:val="20"/>
          <w:szCs w:val="20"/>
          <w:lang w:eastAsia="en-US"/>
        </w:rPr>
        <w:br/>
        <w:t>%create_submissions(method=step_allvars);</w:t>
      </w:r>
      <w:r w:rsidR="00E3512B" w:rsidRPr="00E3512B">
        <w:rPr>
          <w:rFonts w:ascii="Consolas" w:eastAsia="Times New Roman" w:hAnsi="Consolas" w:cs="Consolas"/>
          <w:color w:val="020202"/>
          <w:sz w:val="20"/>
          <w:szCs w:val="20"/>
          <w:lang w:eastAsia="en-US"/>
        </w:rPr>
        <w:br/>
        <w:t>%create_submissions(method=forw_allvars);</w:t>
      </w:r>
      <w:r w:rsidR="00E3512B" w:rsidRPr="00E3512B">
        <w:rPr>
          <w:rFonts w:ascii="Consolas" w:eastAsia="Times New Roman" w:hAnsi="Consolas" w:cs="Consolas"/>
          <w:color w:val="020202"/>
          <w:sz w:val="20"/>
          <w:szCs w:val="20"/>
          <w:lang w:eastAsia="en-US"/>
        </w:rPr>
        <w:br/>
        <w:t>%create_submissions(method=back_allvars);</w:t>
      </w:r>
      <w:r w:rsidR="00E3512B" w:rsidRPr="00E3512B">
        <w:rPr>
          <w:rFonts w:ascii="Consolas" w:eastAsia="Times New Roman" w:hAnsi="Consolas" w:cs="Consolas"/>
          <w:color w:val="020202"/>
          <w:sz w:val="20"/>
          <w:szCs w:val="20"/>
          <w:lang w:eastAsia="en-US"/>
        </w:rPr>
        <w:br/>
        <w:t>%create_submissions(method=step_topvarsints);</w:t>
      </w:r>
    </w:p>
    <w:p w14:paraId="54BCD464" w14:textId="38F488AC" w:rsidR="00AF6427" w:rsidRPr="007F5BC3" w:rsidRDefault="00AF6427" w:rsidP="00E3512B">
      <w:pPr>
        <w:ind w:firstLine="720"/>
        <w:rPr>
          <w:b/>
          <w:bCs/>
          <w:color w:val="2F5496" w:themeColor="accent5" w:themeShade="BF"/>
          <w:sz w:val="20"/>
          <w:szCs w:val="20"/>
        </w:rPr>
      </w:pPr>
      <w:r w:rsidRPr="007F5BC3">
        <w:rPr>
          <w:sz w:val="20"/>
          <w:szCs w:val="20"/>
        </w:rPr>
        <w:tab/>
      </w:r>
    </w:p>
    <w:p w14:paraId="408F33AE" w14:textId="77777777" w:rsidR="008C224A" w:rsidRPr="007F5BC3" w:rsidRDefault="008C224A" w:rsidP="008C224A">
      <w:pPr>
        <w:rPr>
          <w:b/>
          <w:bCs/>
          <w:color w:val="2F5496" w:themeColor="accent5" w:themeShade="BF"/>
          <w:sz w:val="20"/>
          <w:szCs w:val="20"/>
        </w:rPr>
      </w:pPr>
    </w:p>
    <w:sectPr w:rsidR="008C224A" w:rsidRPr="007F5BC3" w:rsidSect="00FC68BE">
      <w:pgSz w:w="12240" w:h="15840"/>
      <w:pgMar w:top="1440" w:right="1440" w:bottom="1440" w:left="1440" w:header="720" w:footer="720" w:gutter="0"/>
      <w:cols w:space="720"/>
      <w:docGrid w:linePitch="40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E312F" w14:textId="77777777" w:rsidR="00E67B8E" w:rsidRDefault="00E67B8E" w:rsidP="004043E3">
      <w:r>
        <w:separator/>
      </w:r>
    </w:p>
  </w:endnote>
  <w:endnote w:type="continuationSeparator" w:id="0">
    <w:p w14:paraId="4B11B7A0" w14:textId="77777777" w:rsidR="00E67B8E" w:rsidRDefault="00E67B8E" w:rsidP="004043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A5918C" w14:textId="77777777" w:rsidR="00E67B8E" w:rsidRDefault="00E67B8E" w:rsidP="004043E3">
      <w:r>
        <w:separator/>
      </w:r>
    </w:p>
  </w:footnote>
  <w:footnote w:type="continuationSeparator" w:id="0">
    <w:p w14:paraId="28207440" w14:textId="77777777" w:rsidR="00E67B8E" w:rsidRDefault="00E67B8E" w:rsidP="004043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D1A2358"/>
    <w:multiLevelType w:val="hybridMultilevel"/>
    <w:tmpl w:val="DDE4F994"/>
    <w:lvl w:ilvl="0" w:tplc="D2A82D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SzMDU2MLS0MDSyNLZU0lEKTi0uzszPAykwrAUAuRwNvSwAAAA="/>
  </w:docVars>
  <w:rsids>
    <w:rsidRoot w:val="002D1B08"/>
    <w:rsid w:val="000164A9"/>
    <w:rsid w:val="00075401"/>
    <w:rsid w:val="000A7A2C"/>
    <w:rsid w:val="000D1C71"/>
    <w:rsid w:val="000F2E47"/>
    <w:rsid w:val="00165140"/>
    <w:rsid w:val="001B5E37"/>
    <w:rsid w:val="001C4BCE"/>
    <w:rsid w:val="001F3063"/>
    <w:rsid w:val="0026429B"/>
    <w:rsid w:val="00275407"/>
    <w:rsid w:val="002D1B08"/>
    <w:rsid w:val="002D30D1"/>
    <w:rsid w:val="002E1CBF"/>
    <w:rsid w:val="003352A5"/>
    <w:rsid w:val="00354967"/>
    <w:rsid w:val="00385DF1"/>
    <w:rsid w:val="00396F52"/>
    <w:rsid w:val="00397700"/>
    <w:rsid w:val="003A5151"/>
    <w:rsid w:val="003B0196"/>
    <w:rsid w:val="003C6633"/>
    <w:rsid w:val="003D5326"/>
    <w:rsid w:val="004043E3"/>
    <w:rsid w:val="00406B21"/>
    <w:rsid w:val="00425ECD"/>
    <w:rsid w:val="00434DE7"/>
    <w:rsid w:val="004466D0"/>
    <w:rsid w:val="0046622C"/>
    <w:rsid w:val="004C27A9"/>
    <w:rsid w:val="00522992"/>
    <w:rsid w:val="00527C4F"/>
    <w:rsid w:val="005A5F29"/>
    <w:rsid w:val="005D3C70"/>
    <w:rsid w:val="00602645"/>
    <w:rsid w:val="006335E5"/>
    <w:rsid w:val="0071209A"/>
    <w:rsid w:val="00771728"/>
    <w:rsid w:val="00782460"/>
    <w:rsid w:val="00797371"/>
    <w:rsid w:val="007D5562"/>
    <w:rsid w:val="007F5BC3"/>
    <w:rsid w:val="00812D99"/>
    <w:rsid w:val="008C224A"/>
    <w:rsid w:val="0090606E"/>
    <w:rsid w:val="00950D3A"/>
    <w:rsid w:val="00980660"/>
    <w:rsid w:val="00A2387D"/>
    <w:rsid w:val="00A86253"/>
    <w:rsid w:val="00A930A2"/>
    <w:rsid w:val="00A97111"/>
    <w:rsid w:val="00AA3701"/>
    <w:rsid w:val="00AE734C"/>
    <w:rsid w:val="00AF4CB8"/>
    <w:rsid w:val="00AF6427"/>
    <w:rsid w:val="00B51896"/>
    <w:rsid w:val="00B57985"/>
    <w:rsid w:val="00B74528"/>
    <w:rsid w:val="00BE3947"/>
    <w:rsid w:val="00C02BB7"/>
    <w:rsid w:val="00C37DD2"/>
    <w:rsid w:val="00C5422D"/>
    <w:rsid w:val="00CB2E7F"/>
    <w:rsid w:val="00CD1990"/>
    <w:rsid w:val="00D12E6C"/>
    <w:rsid w:val="00D40818"/>
    <w:rsid w:val="00D6106E"/>
    <w:rsid w:val="00D61D48"/>
    <w:rsid w:val="00DA3912"/>
    <w:rsid w:val="00DE6D4F"/>
    <w:rsid w:val="00E3512B"/>
    <w:rsid w:val="00E67B8E"/>
    <w:rsid w:val="00ED55A7"/>
    <w:rsid w:val="00EE4B64"/>
    <w:rsid w:val="00F15BBC"/>
    <w:rsid w:val="00F2735F"/>
    <w:rsid w:val="00F56A3D"/>
    <w:rsid w:val="00F739B2"/>
    <w:rsid w:val="00F82689"/>
    <w:rsid w:val="00FA75E8"/>
    <w:rsid w:val="00FC68B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585368"/>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224A"/>
    <w:pPr>
      <w:ind w:left="720"/>
      <w:contextualSpacing/>
    </w:pPr>
  </w:style>
  <w:style w:type="paragraph" w:styleId="NormalWeb">
    <w:name w:val="Normal (Web)"/>
    <w:basedOn w:val="Normal"/>
    <w:uiPriority w:val="99"/>
    <w:unhideWhenUsed/>
    <w:rsid w:val="00D61D48"/>
    <w:pPr>
      <w:spacing w:before="100" w:beforeAutospacing="1" w:after="100" w:afterAutospacing="1"/>
    </w:pPr>
    <w:rPr>
      <w:rFonts w:ascii="Times New Roman" w:eastAsiaTheme="minorHAnsi" w:hAnsi="Times New Roman" w:cs="Times New Roman"/>
      <w:lang w:eastAsia="en-US"/>
    </w:rPr>
  </w:style>
  <w:style w:type="table" w:styleId="TableGrid">
    <w:name w:val="Table Grid"/>
    <w:basedOn w:val="TableNormal"/>
    <w:uiPriority w:val="39"/>
    <w:rsid w:val="00D61D48"/>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C4BCE"/>
    <w:rPr>
      <w:rFonts w:ascii="Tahoma" w:hAnsi="Tahoma" w:cs="Tahoma"/>
      <w:sz w:val="16"/>
      <w:szCs w:val="16"/>
    </w:rPr>
  </w:style>
  <w:style w:type="character" w:customStyle="1" w:styleId="BalloonTextChar">
    <w:name w:val="Balloon Text Char"/>
    <w:basedOn w:val="DefaultParagraphFont"/>
    <w:link w:val="BalloonText"/>
    <w:uiPriority w:val="99"/>
    <w:semiHidden/>
    <w:rsid w:val="001C4BCE"/>
    <w:rPr>
      <w:rFonts w:ascii="Tahoma" w:hAnsi="Tahoma" w:cs="Tahoma"/>
      <w:sz w:val="16"/>
      <w:szCs w:val="16"/>
    </w:rPr>
  </w:style>
  <w:style w:type="paragraph" w:styleId="HTMLPreformatted">
    <w:name w:val="HTML Preformatted"/>
    <w:basedOn w:val="Normal"/>
    <w:link w:val="HTMLPreformattedChar"/>
    <w:uiPriority w:val="99"/>
    <w:semiHidden/>
    <w:unhideWhenUsed/>
    <w:rsid w:val="00E351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E3512B"/>
    <w:rPr>
      <w:rFonts w:ascii="Courier New" w:eastAsia="Times New Roman" w:hAnsi="Courier New" w:cs="Courier New"/>
      <w:sz w:val="20"/>
      <w:szCs w:val="20"/>
      <w:lang w:eastAsia="en-US"/>
    </w:rPr>
  </w:style>
  <w:style w:type="paragraph" w:styleId="Header">
    <w:name w:val="header"/>
    <w:basedOn w:val="Normal"/>
    <w:link w:val="HeaderChar"/>
    <w:uiPriority w:val="99"/>
    <w:unhideWhenUsed/>
    <w:rsid w:val="004043E3"/>
    <w:pPr>
      <w:tabs>
        <w:tab w:val="center" w:pos="4680"/>
        <w:tab w:val="right" w:pos="9360"/>
      </w:tabs>
    </w:pPr>
  </w:style>
  <w:style w:type="character" w:customStyle="1" w:styleId="HeaderChar">
    <w:name w:val="Header Char"/>
    <w:basedOn w:val="DefaultParagraphFont"/>
    <w:link w:val="Header"/>
    <w:uiPriority w:val="99"/>
    <w:rsid w:val="004043E3"/>
  </w:style>
  <w:style w:type="paragraph" w:styleId="Footer">
    <w:name w:val="footer"/>
    <w:basedOn w:val="Normal"/>
    <w:link w:val="FooterChar"/>
    <w:uiPriority w:val="99"/>
    <w:unhideWhenUsed/>
    <w:rsid w:val="004043E3"/>
    <w:pPr>
      <w:tabs>
        <w:tab w:val="center" w:pos="4680"/>
        <w:tab w:val="right" w:pos="9360"/>
      </w:tabs>
    </w:pPr>
  </w:style>
  <w:style w:type="character" w:customStyle="1" w:styleId="FooterChar">
    <w:name w:val="Footer Char"/>
    <w:basedOn w:val="DefaultParagraphFont"/>
    <w:link w:val="Footer"/>
    <w:uiPriority w:val="99"/>
    <w:rsid w:val="004043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6645312">
      <w:bodyDiv w:val="1"/>
      <w:marLeft w:val="0"/>
      <w:marRight w:val="0"/>
      <w:marTop w:val="0"/>
      <w:marBottom w:val="0"/>
      <w:divBdr>
        <w:top w:val="none" w:sz="0" w:space="0" w:color="auto"/>
        <w:left w:val="none" w:sz="0" w:space="0" w:color="auto"/>
        <w:bottom w:val="none" w:sz="0" w:space="0" w:color="auto"/>
        <w:right w:val="none" w:sz="0" w:space="0" w:color="auto"/>
      </w:divBdr>
    </w:div>
    <w:div w:id="1431317664">
      <w:bodyDiv w:val="1"/>
      <w:marLeft w:val="0"/>
      <w:marRight w:val="0"/>
      <w:marTop w:val="0"/>
      <w:marBottom w:val="0"/>
      <w:divBdr>
        <w:top w:val="none" w:sz="0" w:space="0" w:color="auto"/>
        <w:left w:val="none" w:sz="0" w:space="0" w:color="auto"/>
        <w:bottom w:val="none" w:sz="0" w:space="0" w:color="auto"/>
        <w:right w:val="none" w:sz="0" w:space="0" w:color="auto"/>
      </w:divBdr>
    </w:div>
    <w:div w:id="21171688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TotalTime>
  <Pages>24</Pages>
  <Words>4443</Words>
  <Characters>2533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mes, Karen M.</dc:creator>
  <cp:lastModifiedBy>Akuma2099</cp:lastModifiedBy>
  <cp:revision>6</cp:revision>
  <dcterms:created xsi:type="dcterms:W3CDTF">2019-04-14T08:50:00Z</dcterms:created>
  <dcterms:modified xsi:type="dcterms:W3CDTF">2019-04-14T18:33:00Z</dcterms:modified>
</cp:coreProperties>
</file>